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3C79" w:rsidRDefault="00703C79" w:rsidP="00703C7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МІНІСТЕРСТВО ОСВІТИ І НАУКИ УКРАЇНИ</w:t>
      </w:r>
    </w:p>
    <w:p w:rsidR="00703C79" w:rsidRDefault="00703C79" w:rsidP="00703C7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Львівський національний університет імені Івана Франка</w:t>
      </w:r>
    </w:p>
    <w:p w:rsidR="00703C79" w:rsidRDefault="00703C79" w:rsidP="00703C7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Факультет міжнародних відносин</w:t>
      </w:r>
    </w:p>
    <w:p w:rsidR="00703C79" w:rsidRDefault="00703C79" w:rsidP="00703C7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Кафедра міжнародних економічних відносин</w:t>
      </w:r>
    </w:p>
    <w:p w:rsidR="00703C79" w:rsidRDefault="00703C79" w:rsidP="00703C79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 xml:space="preserve">     </w:t>
      </w:r>
    </w:p>
    <w:p w:rsidR="003C2F2B" w:rsidRPr="003C2F2B" w:rsidRDefault="003C2F2B" w:rsidP="003C2F2B">
      <w:pPr>
        <w:spacing w:after="0"/>
        <w:ind w:left="5245" w:right="141"/>
        <w:rPr>
          <w:rFonts w:ascii="Times New Roman" w:eastAsia="Calibri" w:hAnsi="Times New Roman" w:cs="Times New Roman"/>
          <w:b/>
          <w:sz w:val="24"/>
          <w:szCs w:val="24"/>
        </w:rPr>
      </w:pPr>
      <w:r w:rsidRPr="003C2F2B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                                                                 Затверджено</w:t>
      </w:r>
    </w:p>
    <w:p w:rsidR="003C2F2B" w:rsidRPr="003C2F2B" w:rsidRDefault="003C2F2B" w:rsidP="003C2F2B">
      <w:pPr>
        <w:spacing w:after="0"/>
        <w:ind w:left="5245" w:right="141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C2F2B">
        <w:rPr>
          <w:rFonts w:ascii="Times New Roman" w:eastAsia="Calibri" w:hAnsi="Times New Roman" w:cs="Times New Roman"/>
          <w:color w:val="000000"/>
          <w:sz w:val="24"/>
          <w:szCs w:val="24"/>
        </w:rPr>
        <w:t>На засіданні кафедри міжнародних економічних відносин</w:t>
      </w:r>
    </w:p>
    <w:p w:rsidR="003C2F2B" w:rsidRPr="003C2F2B" w:rsidRDefault="003C2F2B" w:rsidP="003C2F2B">
      <w:pPr>
        <w:spacing w:after="0"/>
        <w:ind w:left="5245" w:right="141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C2F2B">
        <w:rPr>
          <w:rFonts w:ascii="Times New Roman" w:eastAsia="Calibri" w:hAnsi="Times New Roman" w:cs="Times New Roman"/>
          <w:color w:val="000000"/>
          <w:sz w:val="24"/>
          <w:szCs w:val="24"/>
        </w:rPr>
        <w:t>факультету міжнародних відносин</w:t>
      </w:r>
    </w:p>
    <w:p w:rsidR="003C2F2B" w:rsidRPr="003C2F2B" w:rsidRDefault="003C2F2B" w:rsidP="003C2F2B">
      <w:pPr>
        <w:spacing w:after="0"/>
        <w:ind w:left="5245" w:right="141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3C2F2B">
        <w:rPr>
          <w:rFonts w:ascii="Times New Roman" w:eastAsia="Calibri" w:hAnsi="Times New Roman" w:cs="Times New Roman"/>
          <w:color w:val="000000"/>
          <w:sz w:val="24"/>
          <w:szCs w:val="24"/>
        </w:rPr>
        <w:t>Львівського національного університету імені Івана Франка</w:t>
      </w:r>
    </w:p>
    <w:p w:rsidR="003C2F2B" w:rsidRPr="003C2F2B" w:rsidRDefault="003C2F2B" w:rsidP="003C2F2B">
      <w:pPr>
        <w:spacing w:after="0"/>
        <w:ind w:left="5245" w:right="14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C2F2B">
        <w:rPr>
          <w:rFonts w:ascii="Times New Roman" w:eastAsia="Calibri" w:hAnsi="Times New Roman" w:cs="Times New Roman"/>
          <w:sz w:val="24"/>
          <w:szCs w:val="24"/>
        </w:rPr>
        <w:t>(протокол № 12 від 12.06. 2023 р.)</w:t>
      </w:r>
    </w:p>
    <w:p w:rsidR="003C2F2B" w:rsidRPr="003C2F2B" w:rsidRDefault="003C2F2B" w:rsidP="003C2F2B">
      <w:pPr>
        <w:spacing w:after="0"/>
        <w:ind w:left="5245" w:right="141"/>
        <w:rPr>
          <w:rFonts w:ascii="Times New Roman" w:eastAsia="Calibri" w:hAnsi="Times New Roman" w:cs="Times New Roman"/>
          <w:sz w:val="24"/>
          <w:szCs w:val="24"/>
        </w:rPr>
      </w:pPr>
      <w:r w:rsidRPr="003C2F2B">
        <w:rPr>
          <w:rFonts w:ascii="Times New Roman" w:eastAsia="Calibri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999C2B5" wp14:editId="3ACF6954">
            <wp:simplePos x="0" y="0"/>
            <wp:positionH relativeFrom="column">
              <wp:posOffset>3816985</wp:posOffset>
            </wp:positionH>
            <wp:positionV relativeFrom="paragraph">
              <wp:posOffset>207010</wp:posOffset>
            </wp:positionV>
            <wp:extent cx="1310640" cy="407670"/>
            <wp:effectExtent l="0" t="0" r="0" b="0"/>
            <wp:wrapTight wrapText="bothSides">
              <wp:wrapPolygon edited="0">
                <wp:start x="0" y="0"/>
                <wp:lineTo x="0" y="20187"/>
                <wp:lineTo x="21349" y="20187"/>
                <wp:lineTo x="21349" y="0"/>
                <wp:lineTo x="0" y="0"/>
              </wp:wrapPolygon>
            </wp:wrapTight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ідпис.b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2F2B">
        <w:rPr>
          <w:rFonts w:ascii="Times New Roman" w:eastAsia="Calibri" w:hAnsi="Times New Roman" w:cs="Times New Roman"/>
          <w:sz w:val="24"/>
          <w:szCs w:val="24"/>
        </w:rPr>
        <w:t xml:space="preserve">Завідувач кафедри </w:t>
      </w:r>
      <w:r w:rsidRPr="003C2F2B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проф. </w:t>
      </w:r>
      <w:proofErr w:type="spellStart"/>
      <w:r w:rsidRPr="003C2F2B">
        <w:rPr>
          <w:rFonts w:ascii="Times New Roman" w:eastAsia="Calibri" w:hAnsi="Times New Roman" w:cs="Times New Roman"/>
          <w:sz w:val="24"/>
          <w:szCs w:val="24"/>
          <w:u w:val="single"/>
        </w:rPr>
        <w:t>Грабинський</w:t>
      </w:r>
      <w:proofErr w:type="spellEnd"/>
      <w:r w:rsidRPr="003C2F2B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 І. М.</w:t>
      </w:r>
      <w:r w:rsidRPr="003C2F2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3C2F2B" w:rsidRPr="003C2F2B" w:rsidRDefault="003C2F2B" w:rsidP="003C2F2B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:rsidR="00703C79" w:rsidRDefault="00703C79" w:rsidP="003C2F2B">
      <w:pPr>
        <w:spacing w:after="0"/>
        <w:ind w:left="524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</w:t>
      </w:r>
    </w:p>
    <w:p w:rsidR="00703C79" w:rsidRDefault="00703C79" w:rsidP="00703C79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:rsidR="00703C79" w:rsidRDefault="00703C79" w:rsidP="00703C79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bookmarkStart w:id="0" w:name="_GoBack"/>
    </w:p>
    <w:p w:rsidR="00703C79" w:rsidRDefault="00703C79" w:rsidP="00703C79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proofErr w:type="spellStart"/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Силабус</w:t>
      </w:r>
      <w:proofErr w:type="spellEnd"/>
      <w:r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з навчальної дисципліни </w:t>
      </w:r>
    </w:p>
    <w:p w:rsidR="00703C79" w:rsidRPr="00B75914" w:rsidRDefault="00D5463A" w:rsidP="00703C79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«Е</w:t>
      </w:r>
      <w:r w:rsidR="00215AC8">
        <w:rPr>
          <w:rFonts w:ascii="Times New Roman" w:eastAsia="Times New Roman" w:hAnsi="Times New Roman"/>
          <w:b/>
          <w:color w:val="000000"/>
          <w:sz w:val="32"/>
          <w:szCs w:val="32"/>
        </w:rPr>
        <w:t>кономічний розвиток сучасних цивілізацій</w:t>
      </w:r>
      <w:r w:rsidR="00703C79"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»,</w:t>
      </w:r>
    </w:p>
    <w:p w:rsidR="003C2F2B" w:rsidRPr="00B44ACC" w:rsidRDefault="003C2F2B" w:rsidP="003C2F2B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що викладається для студентів факультету міжнародних відносин</w:t>
      </w:r>
    </w:p>
    <w:p w:rsidR="003C2F2B" w:rsidRPr="00B44ACC" w:rsidRDefault="003C2F2B" w:rsidP="003C2F2B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в межах ОП «Міжнародні економічні відносини» та «Міжнародний бізнес»</w:t>
      </w:r>
    </w:p>
    <w:p w:rsidR="003C2F2B" w:rsidRPr="00B44ACC" w:rsidRDefault="003C2F2B" w:rsidP="003C2F2B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44ACC">
        <w:rPr>
          <w:rFonts w:ascii="Times New Roman" w:eastAsia="Times New Roman" w:hAnsi="Times New Roman"/>
          <w:b/>
          <w:color w:val="000000"/>
          <w:sz w:val="32"/>
          <w:szCs w:val="32"/>
        </w:rPr>
        <w:t>зі спеціальності 292 Міжнародні економічні відносини</w:t>
      </w:r>
    </w:p>
    <w:bookmarkEnd w:id="0"/>
    <w:p w:rsidR="00703C79" w:rsidRDefault="00703C79" w:rsidP="00703C79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:rsidR="00703C79" w:rsidRDefault="00703C79" w:rsidP="00703C79">
      <w:pPr>
        <w:spacing w:after="0" w:line="240" w:lineRule="auto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:rsidR="00703C79" w:rsidRDefault="00703C79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703C79" w:rsidRDefault="00703C79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3C2F2B" w:rsidRDefault="003C2F2B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3C2F2B" w:rsidRDefault="003C2F2B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3C2F2B" w:rsidRDefault="003C2F2B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3C2F2B" w:rsidRDefault="003C2F2B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3C2F2B" w:rsidRDefault="003C2F2B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3C2F2B" w:rsidRDefault="003C2F2B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703C79" w:rsidRDefault="00703C79" w:rsidP="00703C7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703C79" w:rsidRDefault="00703C79" w:rsidP="00703C79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703C79" w:rsidRDefault="00215AC8" w:rsidP="00703C79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Львів 202</w:t>
      </w:r>
      <w:r w:rsidR="003C2F2B">
        <w:rPr>
          <w:rFonts w:ascii="Times New Roman" w:eastAsia="Times New Roman" w:hAnsi="Times New Roman"/>
          <w:b/>
          <w:sz w:val="24"/>
          <w:szCs w:val="24"/>
        </w:rPr>
        <w:t>3</w:t>
      </w:r>
      <w:r w:rsidR="00703C79">
        <w:rPr>
          <w:rFonts w:ascii="Times New Roman" w:eastAsia="Times New Roman" w:hAnsi="Times New Roman"/>
          <w:b/>
          <w:sz w:val="24"/>
          <w:szCs w:val="24"/>
        </w:rPr>
        <w:t xml:space="preserve"> р.</w:t>
      </w:r>
    </w:p>
    <w:p w:rsidR="003C2F2B" w:rsidRDefault="003C2F2B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br w:type="page"/>
      </w:r>
    </w:p>
    <w:p w:rsidR="003C2F2B" w:rsidRPr="0050282E" w:rsidRDefault="003C2F2B" w:rsidP="00703C79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703C79" w:rsidRPr="00B90FF8" w:rsidRDefault="00703C79" w:rsidP="00703C7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90FF8">
        <w:rPr>
          <w:rFonts w:ascii="Times New Roman" w:hAnsi="Times New Roman" w:cs="Times New Roman"/>
          <w:b/>
          <w:sz w:val="28"/>
          <w:szCs w:val="28"/>
        </w:rPr>
        <w:t>Силабус</w:t>
      </w:r>
      <w:proofErr w:type="spellEnd"/>
      <w:r w:rsidRPr="00B90FF8">
        <w:rPr>
          <w:rFonts w:ascii="Times New Roman" w:hAnsi="Times New Roman" w:cs="Times New Roman"/>
          <w:b/>
          <w:sz w:val="28"/>
          <w:szCs w:val="28"/>
        </w:rPr>
        <w:t xml:space="preserve"> курсу</w:t>
      </w:r>
    </w:p>
    <w:p w:rsidR="00703C79" w:rsidRPr="00B90FF8" w:rsidRDefault="00215AC8" w:rsidP="00703C7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ЕКОНОМІЧНИЙ РОЗВИТОК СУЧАСНИХ ЦИВІЛІЗАЦІЙ</w:t>
      </w:r>
    </w:p>
    <w:p w:rsidR="00703C79" w:rsidRPr="00B90FF8" w:rsidRDefault="00703C79" w:rsidP="00703C7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90FF8">
        <w:rPr>
          <w:rFonts w:ascii="Times New Roman" w:hAnsi="Times New Roman" w:cs="Times New Roman"/>
          <w:b/>
          <w:sz w:val="28"/>
          <w:szCs w:val="28"/>
        </w:rPr>
        <w:t>20</w:t>
      </w:r>
      <w:r w:rsidR="00215AC8">
        <w:rPr>
          <w:rFonts w:ascii="Times New Roman" w:hAnsi="Times New Roman" w:cs="Times New Roman"/>
          <w:b/>
          <w:sz w:val="28"/>
          <w:szCs w:val="28"/>
        </w:rPr>
        <w:t>2</w:t>
      </w:r>
      <w:r w:rsidR="003C2F2B">
        <w:rPr>
          <w:rFonts w:ascii="Times New Roman" w:hAnsi="Times New Roman" w:cs="Times New Roman"/>
          <w:b/>
          <w:sz w:val="28"/>
          <w:szCs w:val="28"/>
        </w:rPr>
        <w:t>3</w:t>
      </w:r>
      <w:r w:rsidR="00215AC8">
        <w:rPr>
          <w:rFonts w:ascii="Times New Roman" w:hAnsi="Times New Roman" w:cs="Times New Roman"/>
          <w:b/>
          <w:sz w:val="28"/>
          <w:szCs w:val="28"/>
        </w:rPr>
        <w:t>-202</w:t>
      </w:r>
      <w:r w:rsidR="003C2F2B">
        <w:rPr>
          <w:rFonts w:ascii="Times New Roman" w:hAnsi="Times New Roman" w:cs="Times New Roman"/>
          <w:b/>
          <w:sz w:val="28"/>
          <w:szCs w:val="28"/>
        </w:rPr>
        <w:t>4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навчальний рі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55"/>
        <w:gridCol w:w="6816"/>
      </w:tblGrid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Назва курсу</w:t>
            </w:r>
          </w:p>
        </w:tc>
        <w:tc>
          <w:tcPr>
            <w:tcW w:w="6816" w:type="dxa"/>
          </w:tcPr>
          <w:p w:rsidR="00703C79" w:rsidRPr="003C2F2B" w:rsidRDefault="00215AC8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Економічний розвиток сучасних цивілізацій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Адреса викладання курсу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м. Львів, вул. Січових Стрільців, 19, кафедра міжнародних економічних відносин, кім. 305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Факультет та кафедра, за якою закріплена дисципліна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акультет міжнародних відносин, кафедра міжнародних економічних відносин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Галузь знань, шифр та назва спеціальності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29 «Міжнародні відносини»; 292 «Міжнародні економічні відносини»</w:t>
            </w:r>
          </w:p>
        </w:tc>
      </w:tr>
      <w:tr w:rsidR="00703C79" w:rsidRPr="003C2F2B" w:rsidTr="003C2F2B">
        <w:trPr>
          <w:trHeight w:val="1230"/>
        </w:trPr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Викладач (-і)</w:t>
            </w:r>
          </w:p>
        </w:tc>
        <w:tc>
          <w:tcPr>
            <w:tcW w:w="6816" w:type="dxa"/>
          </w:tcPr>
          <w:p w:rsidR="00703C79" w:rsidRPr="003C2F2B" w:rsidRDefault="00215AC8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исаренко Світлана Марківна,доктор географічних наук,професор кафедри міжнародних  економічних відносин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Контактна інформація викладача (</w:t>
            </w:r>
            <w:proofErr w:type="spellStart"/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-ів</w:t>
            </w:r>
            <w:proofErr w:type="spellEnd"/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816" w:type="dxa"/>
          </w:tcPr>
          <w:p w:rsidR="00703C79" w:rsidRPr="003C2F2B" w:rsidRDefault="00215AC8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ел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 пошта:</w:t>
            </w:r>
            <w:r w:rsidR="00703C79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svetka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0@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mail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C2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</w:t>
            </w:r>
          </w:p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тел. (032)239-47-81 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Консультації по курсу відбуваються</w:t>
            </w:r>
          </w:p>
        </w:tc>
        <w:tc>
          <w:tcPr>
            <w:tcW w:w="6816" w:type="dxa"/>
          </w:tcPr>
          <w:p w:rsidR="00703C79" w:rsidRPr="003C2F2B" w:rsidRDefault="00215AC8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Вівторок 14.00 – 15</w:t>
            </w:r>
            <w:r w:rsidR="00703C79" w:rsidRPr="003C2F2B">
              <w:rPr>
                <w:rFonts w:ascii="Times New Roman" w:hAnsi="Times New Roman" w:cs="Times New Roman"/>
                <w:sz w:val="24"/>
                <w:szCs w:val="24"/>
              </w:rPr>
              <w:t>.30 (кафедра міжнародних економічних відносин, вул. Січових Стрільців, 19)</w:t>
            </w:r>
          </w:p>
        </w:tc>
      </w:tr>
      <w:tr w:rsidR="003C2F2B" w:rsidRPr="003C2F2B" w:rsidTr="003C2F2B">
        <w:tc>
          <w:tcPr>
            <w:tcW w:w="2755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Сторінка дисципліни</w:t>
            </w:r>
          </w:p>
        </w:tc>
        <w:tc>
          <w:tcPr>
            <w:tcW w:w="6816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https://intrel.lnu.edu.ua/course/ekonomichnyj-rozvytok-suchasnyh-tsyvilizatsij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Інформація про курс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урс «</w:t>
            </w:r>
            <w:r w:rsidR="003C2F2B" w:rsidRPr="003C2F2B">
              <w:rPr>
                <w:rFonts w:ascii="Times New Roman" w:hAnsi="Times New Roman" w:cs="Times New Roman"/>
                <w:sz w:val="24"/>
                <w:szCs w:val="24"/>
              </w:rPr>
              <w:t>Економі</w:t>
            </w:r>
            <w:r w:rsidR="00215AC8" w:rsidRPr="003C2F2B">
              <w:rPr>
                <w:rFonts w:ascii="Times New Roman" w:hAnsi="Times New Roman" w:cs="Times New Roman"/>
                <w:sz w:val="24"/>
                <w:szCs w:val="24"/>
              </w:rPr>
              <w:t>чний розвиток сучасних цивілізацій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» </w:t>
            </w:r>
            <w:r w:rsidR="003C2F2B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є нормативною дисципліною для студентів денної форми навчання ОП Міжнародний менеджмент спеціальності «Міжнародні економічні відносини» Львівського національного університету імені Івана Франка, яка викладається в другому семестрі в обсязі 3 кредити (за Європейською Кредитно-Трансферною системою </w:t>
            </w:r>
            <w:r w:rsidR="003C2F2B" w:rsidRPr="003C2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  <w:r w:rsidR="003C2F2B" w:rsidRPr="003C2F2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Коротка анотація курсу</w:t>
            </w:r>
          </w:p>
        </w:tc>
        <w:tc>
          <w:tcPr>
            <w:tcW w:w="6816" w:type="dxa"/>
          </w:tcPr>
          <w:p w:rsidR="004D7611" w:rsidRPr="003C2F2B" w:rsidRDefault="00E87E70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У курсі </w:t>
            </w:r>
            <w:r w:rsidR="00723EA5" w:rsidRPr="003C2F2B"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>озглядаються о</w:t>
            </w:r>
            <w:r w:rsidR="00A046DA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собливості економічного розвитку у </w:t>
            </w:r>
            <w:r w:rsidR="00A046DA" w:rsidRPr="003C2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I</w:t>
            </w:r>
            <w:r w:rsidR="00A046DA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т.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23EA5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які </w:t>
            </w:r>
            <w:r w:rsidR="00A046DA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полягають у цивілізаційному характері проблем, що постали перед людством, у всеохоплюючому,планетарному масштабу завдань. </w:t>
            </w:r>
            <w:r w:rsidR="00723EA5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Досліджуються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цивілізаційні виміри економічного розвитку, його глобальні тенденції та закономірності.  </w:t>
            </w:r>
            <w:r w:rsidR="00D430A0" w:rsidRPr="003C2F2B">
              <w:rPr>
                <w:rFonts w:ascii="Times New Roman" w:hAnsi="Times New Roman" w:cs="Times New Roman"/>
                <w:sz w:val="24"/>
                <w:szCs w:val="24"/>
              </w:rPr>
              <w:t>Вивчаються джерела і ресурси цивілізаційного розвитку, як у цілому, так і в окремих підсистемах світов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ого господарства.  Аналізуються </w:t>
            </w:r>
            <w:r w:rsidR="00D430A0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різні концепції і теорії економічного розвитку,які вже знайшли практичне застосування в різних економічних системах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 світової економіки</w:t>
            </w:r>
            <w:r w:rsidR="00D430A0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,або формуються під впливом світових технологічних трансформацій. Вивчаються також соціально – економічні механізми,які забезпечують економічне зростання 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національних економік </w:t>
            </w:r>
            <w:r w:rsidR="00D430A0" w:rsidRPr="003C2F2B">
              <w:rPr>
                <w:rFonts w:ascii="Times New Roman" w:hAnsi="Times New Roman" w:cs="Times New Roman"/>
                <w:sz w:val="24"/>
                <w:szCs w:val="24"/>
              </w:rPr>
              <w:t>за умов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збереження економічної рівноваг</w:t>
            </w:r>
            <w:r w:rsidR="00D430A0" w:rsidRPr="003C2F2B">
              <w:rPr>
                <w:rFonts w:ascii="Times New Roman" w:hAnsi="Times New Roman" w:cs="Times New Roman"/>
                <w:sz w:val="24"/>
                <w:szCs w:val="24"/>
              </w:rPr>
              <w:t>и.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Результатом розвитку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вітової економіки 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повинна 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тати більш гнучка і еф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ективна  її  структура 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t>, яка  відпо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>відатиме науково – технічним,економічн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t>им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і соціальним 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досягненням 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I</w:t>
            </w:r>
            <w:r w:rsidR="00913687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ст. Економіка розвитку розглядається як </w:t>
            </w:r>
            <w:r w:rsidR="004D7611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ядро економічного розвитку сучасних цивілізацій. Вона синтезує сучасне економічне знання, наближає  його до господарської практики.</w:t>
            </w:r>
            <w:r w:rsidR="00723EA5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исвітлюються  тенденції економічного розвитку сучасних цивілізацій,розглядаються економічні,політичні,культурні умови, необхідні для швидкої структурної  трансформації різних суспільств з метою забезпечення їх ефективного соціально – економічного  розвитку.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Мета та цілі курсу</w:t>
            </w:r>
          </w:p>
        </w:tc>
        <w:tc>
          <w:tcPr>
            <w:tcW w:w="6816" w:type="dxa"/>
          </w:tcPr>
          <w:p w:rsidR="00703C79" w:rsidRPr="003C2F2B" w:rsidRDefault="00A168CD" w:rsidP="003C2F2B">
            <w:pPr>
              <w:pStyle w:val="a6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000000"/>
              </w:rPr>
            </w:pPr>
            <w:r w:rsidRPr="003C2F2B">
              <w:rPr>
                <w:color w:val="000000"/>
              </w:rPr>
              <w:t>Д</w:t>
            </w:r>
            <w:r w:rsidR="00703C79" w:rsidRPr="003C2F2B">
              <w:rPr>
                <w:color w:val="000000"/>
              </w:rPr>
              <w:t>ослідження</w:t>
            </w:r>
            <w:r w:rsidR="00913687" w:rsidRPr="003C2F2B">
              <w:rPr>
                <w:color w:val="000000"/>
              </w:rPr>
              <w:t xml:space="preserve"> економічного розвитку як ядра</w:t>
            </w:r>
            <w:r w:rsidR="0075679F" w:rsidRPr="003C2F2B">
              <w:rPr>
                <w:color w:val="000000"/>
              </w:rPr>
              <w:t xml:space="preserve"> </w:t>
            </w:r>
            <w:r w:rsidRPr="003C2F2B">
              <w:rPr>
                <w:color w:val="000000"/>
              </w:rPr>
              <w:t xml:space="preserve"> розвитку сучасних цивілізацій, вивчення  </w:t>
            </w:r>
            <w:r w:rsidR="00703C79" w:rsidRPr="003C2F2B">
              <w:rPr>
                <w:color w:val="000000"/>
              </w:rPr>
              <w:t xml:space="preserve"> </w:t>
            </w:r>
            <w:r w:rsidR="00A046DA" w:rsidRPr="003C2F2B">
              <w:rPr>
                <w:color w:val="000000"/>
              </w:rPr>
              <w:t>економічних проблем</w:t>
            </w:r>
            <w:r w:rsidR="0075679F" w:rsidRPr="003C2F2B">
              <w:rPr>
                <w:color w:val="000000"/>
              </w:rPr>
              <w:t xml:space="preserve"> розвитку,</w:t>
            </w:r>
            <w:r w:rsidR="00913687" w:rsidRPr="003C2F2B">
              <w:rPr>
                <w:color w:val="000000"/>
              </w:rPr>
              <w:t xml:space="preserve"> </w:t>
            </w:r>
            <w:r w:rsidR="0060067A" w:rsidRPr="003C2F2B">
              <w:rPr>
                <w:color w:val="000000"/>
              </w:rPr>
              <w:t>що постали перед людством,</w:t>
            </w:r>
            <w:r w:rsidR="0075679F" w:rsidRPr="003C2F2B">
              <w:rPr>
                <w:color w:val="000000"/>
              </w:rPr>
              <w:t xml:space="preserve"> їх сутності та </w:t>
            </w:r>
            <w:r w:rsidR="0060067A" w:rsidRPr="003C2F2B">
              <w:rPr>
                <w:color w:val="000000"/>
              </w:rPr>
              <w:t>всеохоплюючого</w:t>
            </w:r>
            <w:r w:rsidR="00913687" w:rsidRPr="003C2F2B">
              <w:rPr>
                <w:color w:val="000000"/>
              </w:rPr>
              <w:t>, планетарного характеру</w:t>
            </w:r>
            <w:r w:rsidR="00723EA5" w:rsidRPr="003C2F2B">
              <w:rPr>
                <w:color w:val="000000"/>
              </w:rPr>
              <w:t xml:space="preserve">. Визначення </w:t>
            </w:r>
            <w:r w:rsidR="0075679F" w:rsidRPr="003C2F2B">
              <w:rPr>
                <w:color w:val="000000"/>
              </w:rPr>
              <w:t xml:space="preserve"> </w:t>
            </w:r>
            <w:r w:rsidR="00913687" w:rsidRPr="003C2F2B">
              <w:rPr>
                <w:color w:val="000000"/>
              </w:rPr>
              <w:t xml:space="preserve"> </w:t>
            </w:r>
            <w:r w:rsidR="0060067A" w:rsidRPr="003C2F2B">
              <w:rPr>
                <w:color w:val="000000"/>
              </w:rPr>
              <w:t xml:space="preserve">особливостей </w:t>
            </w:r>
            <w:r w:rsidR="00A046DA" w:rsidRPr="003C2F2B">
              <w:rPr>
                <w:color w:val="000000"/>
              </w:rPr>
              <w:t xml:space="preserve">тенденцій  розвитку </w:t>
            </w:r>
            <w:r w:rsidR="00703C79" w:rsidRPr="003C2F2B">
              <w:rPr>
                <w:color w:val="000000"/>
              </w:rPr>
              <w:t xml:space="preserve">сучасних </w:t>
            </w:r>
            <w:r w:rsidR="00A046DA" w:rsidRPr="003C2F2B">
              <w:rPr>
                <w:color w:val="000000"/>
              </w:rPr>
              <w:t xml:space="preserve">цивілізацій на основі </w:t>
            </w:r>
            <w:r w:rsidRPr="003C2F2B">
              <w:rPr>
                <w:color w:val="000000"/>
              </w:rPr>
              <w:t xml:space="preserve">існуючих </w:t>
            </w:r>
            <w:r w:rsidR="005B4BCD" w:rsidRPr="003C2F2B">
              <w:rPr>
                <w:color w:val="000000"/>
              </w:rPr>
              <w:t xml:space="preserve">  теорій, джерел,  </w:t>
            </w:r>
            <w:r w:rsidR="0060067A" w:rsidRPr="003C2F2B">
              <w:rPr>
                <w:color w:val="000000"/>
              </w:rPr>
              <w:t xml:space="preserve"> </w:t>
            </w:r>
            <w:r w:rsidR="005B4BCD" w:rsidRPr="003C2F2B">
              <w:rPr>
                <w:color w:val="000000"/>
              </w:rPr>
              <w:t xml:space="preserve"> </w:t>
            </w:r>
            <w:r w:rsidRPr="003C2F2B">
              <w:rPr>
                <w:color w:val="000000"/>
              </w:rPr>
              <w:t xml:space="preserve"> моделей та факторів</w:t>
            </w:r>
            <w:r w:rsidR="005B4BCD" w:rsidRPr="003C2F2B">
              <w:rPr>
                <w:color w:val="000000"/>
              </w:rPr>
              <w:t xml:space="preserve"> економічного зростання,</w:t>
            </w:r>
            <w:r w:rsidR="00A046DA" w:rsidRPr="003C2F2B">
              <w:rPr>
                <w:color w:val="000000"/>
              </w:rPr>
              <w:t xml:space="preserve">розкриття </w:t>
            </w:r>
            <w:r w:rsidR="0075679F" w:rsidRPr="003C2F2B">
              <w:rPr>
                <w:color w:val="000000"/>
              </w:rPr>
              <w:t>його типів,    динаміки,</w:t>
            </w:r>
            <w:r w:rsidRPr="003C2F2B">
              <w:rPr>
                <w:color w:val="000000"/>
              </w:rPr>
              <w:t>міжнародних стратегій</w:t>
            </w:r>
            <w:r w:rsidR="0075679F" w:rsidRPr="003C2F2B">
              <w:rPr>
                <w:color w:val="000000"/>
              </w:rPr>
              <w:t>.</w:t>
            </w:r>
            <w:r w:rsidRPr="003C2F2B">
              <w:rPr>
                <w:color w:val="000000"/>
              </w:rPr>
              <w:t xml:space="preserve">   </w:t>
            </w:r>
            <w:r w:rsidR="00703C79" w:rsidRPr="003C2F2B">
              <w:rPr>
                <w:color w:val="000000"/>
              </w:rPr>
              <w:t xml:space="preserve"> </w:t>
            </w:r>
            <w:r w:rsidR="0060067A" w:rsidRPr="003C2F2B">
              <w:rPr>
                <w:color w:val="000000"/>
              </w:rPr>
              <w:t>Вивч</w:t>
            </w:r>
            <w:r w:rsidR="0075679F" w:rsidRPr="003C2F2B">
              <w:rPr>
                <w:color w:val="000000"/>
              </w:rPr>
              <w:t xml:space="preserve">ення відмінностей окремих країн, регіонів відносно </w:t>
            </w:r>
            <w:r w:rsidR="0060067A" w:rsidRPr="003C2F2B">
              <w:rPr>
                <w:color w:val="000000"/>
              </w:rPr>
              <w:t xml:space="preserve"> можливостей забезпечення </w:t>
            </w:r>
            <w:r w:rsidR="0075679F" w:rsidRPr="003C2F2B">
              <w:rPr>
                <w:color w:val="000000"/>
              </w:rPr>
              <w:t xml:space="preserve">їх </w:t>
            </w:r>
            <w:r w:rsidR="0060067A" w:rsidRPr="003C2F2B">
              <w:rPr>
                <w:color w:val="000000"/>
              </w:rPr>
              <w:t>сталого економічног</w:t>
            </w:r>
            <w:r w:rsidR="00723EA5" w:rsidRPr="003C2F2B">
              <w:rPr>
                <w:color w:val="000000"/>
              </w:rPr>
              <w:t xml:space="preserve">о зростання на основі вивчення   спрямованості </w:t>
            </w:r>
            <w:r w:rsidR="00506FD5" w:rsidRPr="003C2F2B">
              <w:rPr>
                <w:color w:val="000000"/>
              </w:rPr>
              <w:t xml:space="preserve"> економічного розвит</w:t>
            </w:r>
            <w:r w:rsidR="00723EA5" w:rsidRPr="003C2F2B">
              <w:rPr>
                <w:color w:val="000000"/>
              </w:rPr>
              <w:t>ку, його динаміки</w:t>
            </w:r>
            <w:r w:rsidR="0075679F" w:rsidRPr="003C2F2B">
              <w:rPr>
                <w:color w:val="000000"/>
              </w:rPr>
              <w:t xml:space="preserve"> </w:t>
            </w:r>
            <w:r w:rsidR="00723EA5" w:rsidRPr="003C2F2B">
              <w:rPr>
                <w:color w:val="000000"/>
              </w:rPr>
              <w:t xml:space="preserve"> у</w:t>
            </w:r>
            <w:r w:rsidR="00506FD5" w:rsidRPr="003C2F2B">
              <w:rPr>
                <w:color w:val="000000"/>
              </w:rPr>
              <w:t xml:space="preserve"> широкому (включаючи аналіз соціальних систем)  і вузькому ( власне економічна складова) розумінні. 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Література для вивчення дисципліни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ind w:left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Література:</w:t>
            </w:r>
          </w:p>
          <w:p w:rsidR="00D83C0E" w:rsidRPr="003C2F2B" w:rsidRDefault="00D83C0E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МаєрД.М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РаухД.Е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іліп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С.Основні    проблеми економічного розвитку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.-К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2003</w:t>
            </w:r>
          </w:p>
          <w:p w:rsidR="00D83C0E" w:rsidRPr="003C2F2B" w:rsidRDefault="00D83C0E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Пахомов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Ю.Н.,Филип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proofErr w:type="gram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,С</w:t>
            </w:r>
            <w:proofErr w:type="gram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,.Лукьян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.Г.,Макогон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Ю.В. международные стратегии экономического развития.-Киев – Донецк,2001.</w:t>
            </w:r>
          </w:p>
          <w:p w:rsidR="004F3B81" w:rsidRPr="003C2F2B" w:rsidRDefault="00D83C0E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іліпенкоА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 Цивілізаційні виміри економічного розвитку.-К.</w:t>
            </w:r>
            <w:r w:rsidR="004F3B81" w:rsidRPr="003C2F2B">
              <w:rPr>
                <w:rFonts w:ascii="Times New Roman" w:hAnsi="Times New Roman" w:cs="Times New Roman"/>
                <w:sz w:val="24"/>
                <w:szCs w:val="24"/>
              </w:rPr>
              <w:t>,2002</w:t>
            </w:r>
          </w:p>
          <w:p w:rsidR="004F3B81" w:rsidRPr="003C2F2B" w:rsidRDefault="004F3B81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уко М.А./Пер. с франц.-К.2009</w:t>
            </w:r>
          </w:p>
          <w:p w:rsidR="004F3B81" w:rsidRPr="003C2F2B" w:rsidRDefault="004F3B81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Бажал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Ю.М. Економічний розвиток і державна політика.-К.,2001</w:t>
            </w:r>
          </w:p>
          <w:p w:rsidR="004F3B81" w:rsidRPr="003C2F2B" w:rsidRDefault="004F3B81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Економіка знань та </w:t>
            </w:r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її перспективи для України. Наукова </w:t>
            </w:r>
            <w:proofErr w:type="spell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доповід</w:t>
            </w:r>
            <w:proofErr w:type="spell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ь /за ред. </w:t>
            </w:r>
            <w:proofErr w:type="spell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Гейца</w:t>
            </w:r>
            <w:proofErr w:type="spell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.М.-К.,2005</w:t>
            </w:r>
          </w:p>
          <w:p w:rsidR="007853D6" w:rsidRPr="003C2F2B" w:rsidRDefault="004F3B81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ЧухноП.М.Постіндустріальна</w:t>
            </w:r>
            <w:proofErr w:type="spell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економіка</w:t>
            </w:r>
            <w:proofErr w:type="spell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теорія</w:t>
            </w:r>
            <w:proofErr w:type="spell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, практика та </w:t>
            </w:r>
            <w:proofErr w:type="spell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їх</w:t>
            </w:r>
            <w:proofErr w:type="spell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значення</w:t>
            </w:r>
            <w:proofErr w:type="spell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для України</w:t>
            </w:r>
            <w:proofErr w:type="gramStart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.-</w:t>
            </w:r>
            <w:proofErr w:type="gramEnd"/>
            <w:r w:rsidR="007853D6" w:rsidRPr="003C2F2B">
              <w:rPr>
                <w:rFonts w:ascii="Times New Roman" w:hAnsi="Times New Roman" w:cs="Times New Roman"/>
                <w:sz w:val="24"/>
                <w:szCs w:val="24"/>
              </w:rPr>
              <w:t>К.,2003</w:t>
            </w:r>
          </w:p>
          <w:p w:rsidR="003E2EF7" w:rsidRPr="003C2F2B" w:rsidRDefault="003E2EF7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Рогач О.І.Міжнародні інвестиції:теорія та практика бізнесу у транснаціональних корпораціях.-К.,2005</w:t>
            </w:r>
          </w:p>
          <w:p w:rsidR="00703C79" w:rsidRPr="003C2F2B" w:rsidRDefault="003E2EF7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Рут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Ф.,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іліп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 Міжнародна торгівля та інвестиції.-К.,2005 </w:t>
            </w:r>
          </w:p>
          <w:p w:rsidR="003E2EF7" w:rsidRPr="003C2F2B" w:rsidRDefault="003E2EF7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мерика:сталий розвиток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-К.,2001</w:t>
            </w:r>
          </w:p>
          <w:p w:rsidR="003E2EF7" w:rsidRPr="003C2F2B" w:rsidRDefault="003E2EF7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Багров Н.В. Региональная геополитика устойчивого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азвития.-К.,2002</w:t>
            </w:r>
          </w:p>
          <w:p w:rsidR="00816FD0" w:rsidRPr="003C2F2B" w:rsidRDefault="00816FD0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ендерні стратегії сталого розвитку України.-К.,204</w:t>
            </w:r>
          </w:p>
          <w:p w:rsidR="00816FD0" w:rsidRPr="003C2F2B" w:rsidRDefault="00816FD0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ейл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Г.  Поза зростанням. Економічна теорія сталого розвитку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.-К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2005</w:t>
            </w:r>
          </w:p>
          <w:p w:rsidR="00816FD0" w:rsidRPr="003C2F2B" w:rsidRDefault="00816FD0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саул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О.Г.Моделювання сталого розвитку соціально – економічних систем.-К.,2001</w:t>
            </w:r>
          </w:p>
          <w:p w:rsidR="006E02DF" w:rsidRPr="003C2F2B" w:rsidRDefault="00816FD0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снови стійкого розвитку.</w:t>
            </w:r>
            <w:r w:rsidR="006E0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 Навчальний посібник.   За ред. Мельника Л.Г. – Суми,2005 </w:t>
            </w:r>
          </w:p>
          <w:p w:rsidR="006E02DF" w:rsidRPr="003C2F2B" w:rsidRDefault="006E02DF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Проблеми сталого розвитку України-К.,2001</w:t>
            </w:r>
          </w:p>
          <w:p w:rsidR="00703C79" w:rsidRPr="003C2F2B" w:rsidRDefault="006E02DF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Ілляш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.М.Управління інноваційним розвитком.-Суми,2003</w:t>
            </w:r>
          </w:p>
          <w:p w:rsidR="006E02DF" w:rsidRPr="003C2F2B" w:rsidRDefault="006E02DF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оу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Р. Фирма, рынок и право</w:t>
            </w:r>
            <w:proofErr w:type="gram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/П</w:t>
            </w:r>
            <w:proofErr w:type="gram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ер.</w:t>
            </w:r>
            <w:r w:rsidR="00A37DC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с анг.-Н.Й,1991 </w:t>
            </w:r>
          </w:p>
          <w:p w:rsidR="006E02DF" w:rsidRPr="003C2F2B" w:rsidRDefault="00A37DCF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слунд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 Розбудова капіталізму /Пер.с анг.-К.,2001</w:t>
            </w:r>
          </w:p>
          <w:p w:rsidR="00A37DCF" w:rsidRPr="003C2F2B" w:rsidRDefault="00A37DCF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альчинський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С.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Суперечночт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 реформу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онтекст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цивілізаційног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процессу.- К.,2001</w:t>
            </w:r>
          </w:p>
          <w:p w:rsidR="00A37DCF" w:rsidRPr="003C2F2B" w:rsidRDefault="00A37DCF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еєць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.М.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Нестабільність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та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економічне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зростання.-К.,2000</w:t>
            </w:r>
          </w:p>
          <w:p w:rsidR="00A37DCF" w:rsidRPr="003C2F2B" w:rsidRDefault="00A37DCF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Жаліло Я.А. Економічне зростання держави:теорія, методологія, практика</w:t>
            </w:r>
            <w:r w:rsidR="00916E42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– К.,2003</w:t>
            </w:r>
          </w:p>
          <w:p w:rsidR="00916E42" w:rsidRPr="003C2F2B" w:rsidRDefault="00916E42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Кейнс Дж.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Избранные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произведения /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 - К.,1993</w:t>
            </w:r>
          </w:p>
          <w:p w:rsidR="00916E42" w:rsidRPr="003C2F2B" w:rsidRDefault="00916E42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рючкова І.В. Структурні чинники розвитку економіки України.-К.,2004</w:t>
            </w:r>
          </w:p>
          <w:p w:rsidR="00916E42" w:rsidRPr="003C2F2B" w:rsidRDefault="00916E42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Манкін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Н.Г. Макроекономіка /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.-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К.:Основи,2000</w:t>
            </w:r>
          </w:p>
          <w:p w:rsidR="00916E42" w:rsidRPr="003C2F2B" w:rsidRDefault="00916E42" w:rsidP="003C2F2B">
            <w:pPr>
              <w:pStyle w:val="a5"/>
              <w:widowControl w:val="0"/>
              <w:numPr>
                <w:ilvl w:val="0"/>
                <w:numId w:val="8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40" w:firstLine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Сприяння сталому економічному зростанню в Україні /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A0523" w:rsidRPr="003C2F2B">
              <w:rPr>
                <w:rFonts w:ascii="Times New Roman" w:hAnsi="Times New Roman" w:cs="Times New Roman"/>
                <w:sz w:val="24"/>
                <w:szCs w:val="24"/>
              </w:rPr>
              <w:t>- К.,2001</w:t>
            </w:r>
          </w:p>
          <w:p w:rsidR="00703C79" w:rsidRPr="003C2F2B" w:rsidRDefault="00703C79" w:rsidP="003C2F2B">
            <w:pPr>
              <w:pStyle w:val="a5"/>
              <w:widowControl w:val="0"/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177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Тривалість курсу</w:t>
            </w:r>
          </w:p>
        </w:tc>
        <w:tc>
          <w:tcPr>
            <w:tcW w:w="6816" w:type="dxa"/>
          </w:tcPr>
          <w:p w:rsidR="00703C79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03C79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еместр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бсяг курсу 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Загальний обсяг</w:t>
            </w:r>
            <w:r w:rsidR="00723EA5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3C2F2B" w:rsidRPr="003C2F2B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г</w:t>
            </w:r>
            <w:r w:rsidR="009A0523" w:rsidRPr="003C2F2B">
              <w:rPr>
                <w:rFonts w:ascii="Times New Roman" w:hAnsi="Times New Roman" w:cs="Times New Roman"/>
                <w:sz w:val="24"/>
                <w:szCs w:val="24"/>
              </w:rPr>
              <w:t>од.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C2F2B" w:rsidRPr="003C2F2B">
              <w:rPr>
                <w:rFonts w:ascii="Times New Roman" w:hAnsi="Times New Roman" w:cs="Times New Roman"/>
                <w:sz w:val="24"/>
                <w:szCs w:val="24"/>
              </w:rPr>
              <w:t>,з них 32 аудиторних, 58 – самостійної роботи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Очікувані результати</w:t>
            </w:r>
          </w:p>
        </w:tc>
        <w:tc>
          <w:tcPr>
            <w:tcW w:w="6816" w:type="dxa"/>
          </w:tcPr>
          <w:p w:rsidR="003C2F2B" w:rsidRPr="003C2F2B" w:rsidRDefault="003C2F2B" w:rsidP="003C2F2B">
            <w:pPr>
              <w:tabs>
                <w:tab w:val="left" w:pos="390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Загальні компетенції</w:t>
            </w:r>
          </w:p>
          <w:p w:rsidR="003C2F2B" w:rsidRPr="003C2F2B" w:rsidRDefault="003C2F2B" w:rsidP="003C2F2B">
            <w:pPr>
              <w:pStyle w:val="Default"/>
              <w:numPr>
                <w:ilvl w:val="0"/>
                <w:numId w:val="10"/>
              </w:numPr>
              <w:tabs>
                <w:tab w:val="left" w:pos="253"/>
              </w:tabs>
              <w:spacing w:line="276" w:lineRule="auto"/>
              <w:ind w:left="0" w:firstLine="0"/>
              <w:rPr>
                <w:lang w:val="uk-UA"/>
              </w:rPr>
            </w:pPr>
            <w:r w:rsidRPr="003C2F2B">
              <w:rPr>
                <w:lang w:val="uk-UA"/>
              </w:rPr>
              <w:t>Здатність вчитися і оволодівати сучасними знаннями</w:t>
            </w:r>
          </w:p>
          <w:p w:rsidR="003C2F2B" w:rsidRPr="003C2F2B" w:rsidRDefault="003C2F2B" w:rsidP="003C2F2B">
            <w:pPr>
              <w:pStyle w:val="Default"/>
              <w:numPr>
                <w:ilvl w:val="0"/>
                <w:numId w:val="10"/>
              </w:numPr>
              <w:tabs>
                <w:tab w:val="left" w:pos="253"/>
              </w:tabs>
              <w:spacing w:line="276" w:lineRule="auto"/>
              <w:ind w:left="0" w:firstLine="0"/>
              <w:rPr>
                <w:lang w:val="uk-UA"/>
              </w:rPr>
            </w:pPr>
            <w:r w:rsidRPr="003C2F2B">
              <w:rPr>
                <w:lang w:val="uk-UA"/>
              </w:rPr>
              <w:t>Здатність до пошуку, оброблення та аналізу інформації з різних джерел</w:t>
            </w:r>
          </w:p>
          <w:p w:rsidR="003C2F2B" w:rsidRPr="003C2F2B" w:rsidRDefault="003C2F2B" w:rsidP="003C2F2B">
            <w:pPr>
              <w:pStyle w:val="Default"/>
              <w:numPr>
                <w:ilvl w:val="0"/>
                <w:numId w:val="10"/>
              </w:numPr>
              <w:tabs>
                <w:tab w:val="left" w:pos="253"/>
              </w:tabs>
              <w:spacing w:line="276" w:lineRule="auto"/>
              <w:ind w:left="0" w:firstLine="0"/>
              <w:rPr>
                <w:lang w:val="uk-UA"/>
              </w:rPr>
            </w:pPr>
            <w:r w:rsidRPr="003C2F2B">
              <w:rPr>
                <w:lang w:val="uk-UA"/>
              </w:rPr>
              <w:t>Здатність проведення досліджень на відповідному рівні</w:t>
            </w:r>
          </w:p>
          <w:p w:rsidR="003C2F2B" w:rsidRPr="003C2F2B" w:rsidRDefault="003C2F2B" w:rsidP="003C2F2B">
            <w:pPr>
              <w:tabs>
                <w:tab w:val="left" w:pos="390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пеціальні (фахові) компетентності</w:t>
            </w:r>
          </w:p>
          <w:p w:rsidR="003C2F2B" w:rsidRPr="003C2F2B" w:rsidRDefault="003C2F2B" w:rsidP="003C2F2B">
            <w:pPr>
              <w:pStyle w:val="Default"/>
              <w:numPr>
                <w:ilvl w:val="0"/>
                <w:numId w:val="10"/>
              </w:numPr>
              <w:tabs>
                <w:tab w:val="left" w:pos="253"/>
              </w:tabs>
              <w:spacing w:line="276" w:lineRule="auto"/>
              <w:ind w:left="0" w:firstLine="0"/>
              <w:rPr>
                <w:lang w:val="uk-UA"/>
              </w:rPr>
            </w:pPr>
            <w:r w:rsidRPr="003C2F2B">
              <w:rPr>
                <w:lang w:val="uk-UA"/>
              </w:rPr>
              <w:t xml:space="preserve">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Pr="003C2F2B">
              <w:rPr>
                <w:lang w:val="uk-UA"/>
              </w:rPr>
              <w:t>світогосподарській</w:t>
            </w:r>
            <w:proofErr w:type="spellEnd"/>
            <w:r w:rsidRPr="003C2F2B">
              <w:rPr>
                <w:lang w:val="uk-UA"/>
              </w:rPr>
              <w:t xml:space="preserve"> системі.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10"/>
              </w:numPr>
              <w:tabs>
                <w:tab w:val="left" w:pos="253"/>
              </w:tabs>
              <w:spacing w:line="276" w:lineRule="auto"/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датність визначати й оцінювати прояви економічного глобалізму, виклики та дисбаланси глобального розвитку та їх вплив на міжнародні економічні відносини</w:t>
            </w:r>
          </w:p>
          <w:p w:rsidR="003C2F2B" w:rsidRPr="003C2F2B" w:rsidRDefault="003C2F2B" w:rsidP="003C2F2B">
            <w:pPr>
              <w:pStyle w:val="Default"/>
              <w:numPr>
                <w:ilvl w:val="0"/>
                <w:numId w:val="10"/>
              </w:numPr>
              <w:tabs>
                <w:tab w:val="left" w:pos="253"/>
              </w:tabs>
              <w:spacing w:line="276" w:lineRule="auto"/>
              <w:ind w:left="0" w:firstLine="0"/>
              <w:rPr>
                <w:lang w:val="uk-UA"/>
              </w:rPr>
            </w:pPr>
            <w:r w:rsidRPr="003C2F2B">
              <w:rPr>
                <w:lang w:val="uk-UA"/>
              </w:rPr>
              <w:t xml:space="preserve">Здатність застосовувати кумулятивні знання, науково-технологічні досягнення, інформаційні технології для </w:t>
            </w:r>
            <w:r w:rsidRPr="003C2F2B">
              <w:rPr>
                <w:lang w:val="uk-UA"/>
              </w:rPr>
              <w:lastRenderedPageBreak/>
              <w:t>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:rsidR="003C2F2B" w:rsidRPr="003C2F2B" w:rsidRDefault="003C2F2B" w:rsidP="003C2F2B">
            <w:pPr>
              <w:tabs>
                <w:tab w:val="left" w:pos="390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датність аналізувати й оцінювати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еоекономічн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тратегії країн з позиції національних економічних інтересів.</w:t>
            </w:r>
          </w:p>
          <w:p w:rsidR="003C2F2B" w:rsidRPr="003C2F2B" w:rsidRDefault="003C2F2B" w:rsidP="003C2F2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Програмні результати навчання</w:t>
            </w:r>
          </w:p>
          <w:p w:rsidR="003C2F2B" w:rsidRPr="003C2F2B" w:rsidRDefault="003C2F2B" w:rsidP="003C2F2B">
            <w:pPr>
              <w:pStyle w:val="Default"/>
              <w:numPr>
                <w:ilvl w:val="0"/>
                <w:numId w:val="10"/>
              </w:numPr>
              <w:tabs>
                <w:tab w:val="left" w:pos="253"/>
                <w:tab w:val="left" w:pos="365"/>
              </w:tabs>
              <w:spacing w:line="276" w:lineRule="auto"/>
              <w:ind w:left="0" w:firstLine="0"/>
              <w:rPr>
                <w:lang w:val="uk-UA"/>
              </w:rPr>
            </w:pPr>
            <w:r w:rsidRPr="003C2F2B">
              <w:rPr>
                <w:lang w:val="uk-UA"/>
              </w:rPr>
              <w:t xml:space="preserve">Досліджувати й аналізувати моделі розвитку національних економік та обґрунтовувати заходи досягнення їх стратегічних цілей в умовах трансформації </w:t>
            </w:r>
            <w:proofErr w:type="spellStart"/>
            <w:r w:rsidRPr="003C2F2B">
              <w:rPr>
                <w:lang w:val="uk-UA"/>
              </w:rPr>
              <w:t>світогосподарських</w:t>
            </w:r>
            <w:proofErr w:type="spellEnd"/>
            <w:r w:rsidRPr="003C2F2B">
              <w:rPr>
                <w:lang w:val="uk-UA"/>
              </w:rPr>
              <w:t xml:space="preserve"> відносин. </w:t>
            </w:r>
          </w:p>
          <w:p w:rsidR="003C2F2B" w:rsidRPr="003C2F2B" w:rsidRDefault="003C2F2B" w:rsidP="003C2F2B">
            <w:pPr>
              <w:pStyle w:val="Default"/>
              <w:numPr>
                <w:ilvl w:val="0"/>
                <w:numId w:val="10"/>
              </w:numPr>
              <w:tabs>
                <w:tab w:val="left" w:pos="253"/>
                <w:tab w:val="left" w:pos="365"/>
              </w:tabs>
              <w:spacing w:line="276" w:lineRule="auto"/>
              <w:ind w:left="0" w:firstLine="0"/>
              <w:rPr>
                <w:lang w:val="uk-UA"/>
              </w:rPr>
            </w:pPr>
            <w:r w:rsidRPr="003C2F2B">
              <w:rPr>
                <w:lang w:val="uk-UA"/>
              </w:rPr>
              <w:t xml:space="preserve">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:rsidR="00703C79" w:rsidRPr="003C2F2B" w:rsidRDefault="003C2F2B" w:rsidP="003C2F2B">
            <w:pPr>
              <w:tabs>
                <w:tab w:val="left" w:pos="390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изначати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еоекономічн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тратегії країн та їхні регіональні економічні пріоритети з урахуванням національних економічних інтересів і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езпекової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компоненти міжнародних економічних відносин у контексті глобальних проблем людства й асиметричності розподілу світових ресурсів</w:t>
            </w:r>
            <w:r w:rsidR="00703C79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C2F2B" w:rsidRPr="003C2F2B" w:rsidTr="003C2F2B">
        <w:tc>
          <w:tcPr>
            <w:tcW w:w="2755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Ключові слова</w:t>
            </w:r>
          </w:p>
        </w:tc>
        <w:tc>
          <w:tcPr>
            <w:tcW w:w="6816" w:type="dxa"/>
          </w:tcPr>
          <w:p w:rsidR="003C2F2B" w:rsidRPr="003C2F2B" w:rsidRDefault="003C2F2B" w:rsidP="003C2F2B">
            <w:pPr>
              <w:tabs>
                <w:tab w:val="left" w:pos="390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Економічні цивілізації, цивілізаційний розвиток, економічний розвиток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Формат курсу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чний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Теми</w:t>
            </w:r>
          </w:p>
        </w:tc>
        <w:tc>
          <w:tcPr>
            <w:tcW w:w="6816" w:type="dxa"/>
          </w:tcPr>
          <w:p w:rsidR="00703C79" w:rsidRPr="003C2F2B" w:rsidRDefault="003C2F2B" w:rsidP="003C2F2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ив. схему курсу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Підсумковий контроль, форма</w:t>
            </w:r>
          </w:p>
        </w:tc>
        <w:tc>
          <w:tcPr>
            <w:tcW w:w="6816" w:type="dxa"/>
          </w:tcPr>
          <w:p w:rsidR="00703C79" w:rsidRPr="003C2F2B" w:rsidRDefault="000750AC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Іспит – </w:t>
            </w:r>
            <w:r w:rsidR="003C2F2B" w:rsidRPr="003C2F2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03C79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еместр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Пререквізити</w:t>
            </w:r>
            <w:proofErr w:type="spellEnd"/>
          </w:p>
        </w:tc>
        <w:tc>
          <w:tcPr>
            <w:tcW w:w="6816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ля вивчення курсу студенти потребують базових знань з дис</w:t>
            </w:r>
            <w:r w:rsidR="007965D5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циплін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«Світова економіка»</w:t>
            </w:r>
          </w:p>
        </w:tc>
      </w:tr>
      <w:tr w:rsidR="003C2F2B" w:rsidRPr="003C2F2B" w:rsidTr="003C2F2B">
        <w:tc>
          <w:tcPr>
            <w:tcW w:w="2755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Навчальні методи та техніки, які будуть використовуватись під час викладання курсу</w:t>
            </w:r>
          </w:p>
        </w:tc>
        <w:tc>
          <w:tcPr>
            <w:tcW w:w="6816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Лекції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резентації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рупові проекти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роектно-орієнтоване навчання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искусії</w:t>
            </w:r>
          </w:p>
        </w:tc>
      </w:tr>
      <w:tr w:rsidR="003C2F2B" w:rsidRPr="003C2F2B" w:rsidTr="003C2F2B">
        <w:tc>
          <w:tcPr>
            <w:tcW w:w="2755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Необхідне обладнання</w:t>
            </w:r>
          </w:p>
        </w:tc>
        <w:tc>
          <w:tcPr>
            <w:tcW w:w="6816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Мультимедійний проектор, 2019р., ноутбук  </w:t>
            </w:r>
            <w:r w:rsidRPr="003C2F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us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– 2019р., настінна дошка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Smartbox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600, проекційний екран;  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intel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®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Pentium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Impression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, CPU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IntelCore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I3 (14 шт.), операційні системи: Windows 10.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Критерії оцінювання (окремо для кожного виду навчальної діяльності)</w:t>
            </w:r>
          </w:p>
        </w:tc>
        <w:tc>
          <w:tcPr>
            <w:tcW w:w="6816" w:type="dxa"/>
          </w:tcPr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цінювання проводиться за 100-бальною шкалою. Бали нараховуються за наступним співвідношенням: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Практичні/самостійні: 30% семестрової оцінки 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онтрольні заміри (модулі) – 20% семестрової оцінки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Іспит: 50% семестрової оцінки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Загалом протягом семестру 100 балів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Письмові роботи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: Протягом семестру студенти повинні виконати кілька видів письмових робіт (есе, вирішення кейсу) 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Академічна доброчесність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: Очікується, що роботи студентів будуть їх оригінальними дослідженнями чи міркуваннями.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ї академічної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недоброчесност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Виявлення ознак академічної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недоброчесност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 письмовій роботі студента є підставою для її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незарахуванння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икладачем, незалежно від масштабів плагіату чи обману. 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Відвідання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занять є важливою складовою навчання. Очікується, що всі студенти відвідають усі лекції і практичні зайняття курсу. Студенти мають інформувати викладача про неможливість відвідати заняття. У будь-якому випадку студенти зобов'язані дотримуватися усіх строків визначених для виконання усіх видів письмових робіт, передбачених курсом. 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Література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 Уся література, яку студенти не зможуть знайти самостійно, буде надана викладачем виключно в освітніх цілях без права її передачі третім особам. Студенти заохочуються до використання також й іншої літератури та джерел, яких немає серед рекомендованих.</w:t>
            </w:r>
          </w:p>
          <w:p w:rsidR="003C2F2B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Політика виставлення балів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 Враховуються бали набрані па поточному тестуванні, самостійній роботі та бали підсумкового тестування. При цьому обов'язково враховуються присутність на заняттях та активність студента під час практичного заняття: недопустимість пропусків та запізнень на заняття: користування мобільним телефоном, планшетом чи іншими мобільними пристроями під час заняття в цілях не пов'язаних з навчанням; списування та плагіат: несвоєчасне виконання поставленого завдання і т. ін.</w:t>
            </w:r>
          </w:p>
          <w:p w:rsidR="00703C79" w:rsidRPr="003C2F2B" w:rsidRDefault="003C2F2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Жодні форми порушення академічної доброчесності не толеруються.</w:t>
            </w: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Питання до заліку чи екзамену</w:t>
            </w:r>
          </w:p>
        </w:tc>
        <w:tc>
          <w:tcPr>
            <w:tcW w:w="6816" w:type="dxa"/>
          </w:tcPr>
          <w:p w:rsidR="001F72DF" w:rsidRPr="003C2F2B" w:rsidRDefault="001F72DF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1.Вид цивілізації  </w:t>
            </w:r>
            <w:proofErr w:type="gram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gram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снов</w:t>
            </w:r>
            <w:proofErr w:type="gram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і циклічного характеру розвитк</w:t>
            </w:r>
            <w:r w:rsidR="009B50BD" w:rsidRPr="003C2F2B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F72DF" w:rsidRPr="003C2F2B" w:rsidRDefault="001F72DF" w:rsidP="003C2F2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3C2F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Внутрішні фактори, які зумовлюють економічні цикли,</w:t>
            </w:r>
            <w:r w:rsidRPr="003C2F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 xml:space="preserve"> </w:t>
            </w:r>
          </w:p>
          <w:p w:rsidR="001F72DF" w:rsidRPr="003C2F2B" w:rsidRDefault="001F72DF" w:rsidP="003C2F2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3.Визначення економічного розвитку,його</w:t>
            </w:r>
            <w:r w:rsidR="009B50BD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основні складові </w:t>
            </w:r>
          </w:p>
          <w:p w:rsidR="001F72DF" w:rsidRPr="003C2F2B" w:rsidRDefault="001F72DF" w:rsidP="003C2F2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9B50BD" w:rsidRPr="003C2F2B">
              <w:rPr>
                <w:rFonts w:ascii="Times New Roman" w:hAnsi="Times New Roman" w:cs="Times New Roman"/>
                <w:sz w:val="24"/>
                <w:szCs w:val="24"/>
              </w:rPr>
              <w:t>Визначення і структура цивілізаційного економічного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дискурс</w:t>
            </w:r>
            <w:r w:rsidR="009B50BD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у спирається </w:t>
            </w:r>
          </w:p>
          <w:p w:rsidR="001F72DF" w:rsidRPr="003C2F2B" w:rsidRDefault="001F72DF" w:rsidP="003C2F2B">
            <w:pPr>
              <w:pStyle w:val="a6"/>
              <w:spacing w:before="0" w:beforeAutospacing="0" w:after="0" w:afterAutospacing="0" w:line="276" w:lineRule="auto"/>
              <w:jc w:val="both"/>
            </w:pPr>
            <w:r w:rsidRPr="003C2F2B">
              <w:t>5.</w:t>
            </w:r>
            <w:r w:rsidR="009B50BD" w:rsidRPr="003C2F2B">
              <w:t xml:space="preserve">Сутність і структура стратегії </w:t>
            </w:r>
            <w:proofErr w:type="spellStart"/>
            <w:r w:rsidR="009B50BD" w:rsidRPr="003C2F2B">
              <w:t>стратегії</w:t>
            </w:r>
            <w:proofErr w:type="spellEnd"/>
            <w:r w:rsidRPr="003C2F2B">
              <w:t xml:space="preserve"> експортної  орієнтації промисловості та сільського господарства  </w:t>
            </w:r>
          </w:p>
          <w:p w:rsidR="001F72DF" w:rsidRPr="003C2F2B" w:rsidRDefault="001F72DF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9B50BD" w:rsidRPr="003C2F2B">
              <w:rPr>
                <w:rFonts w:ascii="Times New Roman" w:hAnsi="Times New Roman" w:cs="Times New Roman"/>
                <w:sz w:val="24"/>
                <w:szCs w:val="24"/>
              </w:rPr>
              <w:t>Визначеннят філософсько-антропологічної парадигми,основи її  формування</w:t>
            </w:r>
          </w:p>
          <w:p w:rsidR="001F72DF" w:rsidRPr="003C2F2B" w:rsidRDefault="00F43A5B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7.Типи цивілізацій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за домінуючими економічними ознаками </w:t>
            </w:r>
          </w:p>
          <w:p w:rsidR="001F72DF" w:rsidRPr="003C2F2B" w:rsidRDefault="009B50BD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8.Наслідки впровадження 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імпортозамінної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тратегії </w:t>
            </w:r>
            <w:r w:rsidR="00F43A5B" w:rsidRPr="003C2F2B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країнах, які її використовують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F72DF" w:rsidRPr="003C2F2B" w:rsidRDefault="009B50BD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FE2668" w:rsidRPr="003C2F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Структура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>цивілізаційної</w:t>
            </w:r>
            <w:proofErr w:type="spellEnd"/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 парадигми </w:t>
            </w:r>
          </w:p>
          <w:p w:rsidR="001F72DF" w:rsidRPr="003C2F2B" w:rsidRDefault="00F43A5B" w:rsidP="003C2F2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10.Основні школи 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учас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ного  цивілізаційного аналізу 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F72DF" w:rsidRPr="003C2F2B" w:rsidRDefault="001F72DF" w:rsidP="003C2F2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F43A5B" w:rsidRPr="003C2F2B">
              <w:rPr>
                <w:rFonts w:ascii="Times New Roman" w:hAnsi="Times New Roman" w:cs="Times New Roman"/>
                <w:sz w:val="24"/>
                <w:szCs w:val="24"/>
              </w:rPr>
              <w:t>Структура  сучасної цивілізації за чисельністю населення</w:t>
            </w:r>
          </w:p>
          <w:p w:rsidR="001F72DF" w:rsidRPr="003C2F2B" w:rsidRDefault="001F72DF" w:rsidP="003C2F2B">
            <w:pPr>
              <w:pStyle w:val="a6"/>
              <w:spacing w:before="0" w:beforeAutospacing="0" w:after="0" w:afterAutospacing="0" w:line="276" w:lineRule="auto"/>
              <w:jc w:val="both"/>
            </w:pPr>
            <w:r w:rsidRPr="003C2F2B">
              <w:lastRenderedPageBreak/>
              <w:t>12.</w:t>
            </w:r>
            <w:r w:rsidR="00F43A5B" w:rsidRPr="003C2F2B">
              <w:t>Сутність,характеристика і значення економічних циклів</w:t>
            </w:r>
          </w:p>
          <w:p w:rsidR="001F72DF" w:rsidRPr="003C2F2B" w:rsidRDefault="00F43A5B" w:rsidP="003C2F2B">
            <w:pPr>
              <w:tabs>
                <w:tab w:val="left" w:pos="522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13.Характеристика 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соціально – економічного розвитку 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з відносно меншими ресурсами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і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триманнмя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F72DF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ідносно більшого результату  </w:t>
            </w:r>
          </w:p>
          <w:p w:rsidR="001F72DF" w:rsidRPr="003C2F2B" w:rsidRDefault="001F72DF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  <w:r w:rsidR="00F43A5B" w:rsidRPr="003C2F2B">
              <w:rPr>
                <w:rFonts w:ascii="Times New Roman" w:hAnsi="Times New Roman" w:cs="Times New Roman"/>
                <w:sz w:val="24"/>
                <w:szCs w:val="24"/>
              </w:rPr>
              <w:t>Школи сучасного  цивілізаційного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наліз</w:t>
            </w:r>
            <w:r w:rsidR="00F43A5B" w:rsidRPr="003C2F2B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F72DF" w:rsidRPr="003C2F2B" w:rsidRDefault="001F72DF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  <w:r w:rsidR="00F43A5B" w:rsidRPr="003C2F2B">
              <w:rPr>
                <w:rFonts w:ascii="Times New Roman" w:hAnsi="Times New Roman" w:cs="Times New Roman"/>
                <w:sz w:val="24"/>
                <w:szCs w:val="24"/>
              </w:rPr>
              <w:t>Передумови і особливості відмежованого розвит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="00F43A5B" w:rsidRPr="003C2F2B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пирається </w:t>
            </w:r>
          </w:p>
          <w:p w:rsidR="001F72DF" w:rsidRPr="003C2F2B" w:rsidRDefault="001F72DF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>Характеристика чинників, які викликають  щоки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пропозиції пов’язані</w:t>
            </w:r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:rsidR="001F72DF" w:rsidRPr="003C2F2B" w:rsidRDefault="00431A0C" w:rsidP="003C2F2B">
            <w:pPr>
              <w:pStyle w:val="a6"/>
              <w:spacing w:before="0" w:beforeAutospacing="0" w:after="0" w:afterAutospacing="0" w:line="276" w:lineRule="auto"/>
              <w:jc w:val="both"/>
            </w:pPr>
            <w:r w:rsidRPr="003C2F2B">
              <w:t xml:space="preserve">17.Функціональна структура </w:t>
            </w:r>
            <w:r w:rsidR="001F72DF" w:rsidRPr="003C2F2B">
              <w:t xml:space="preserve"> культурно – матеріалістичної концепції </w:t>
            </w:r>
          </w:p>
          <w:p w:rsidR="001F72DF" w:rsidRPr="003C2F2B" w:rsidRDefault="00431A0C" w:rsidP="003C2F2B">
            <w:pPr>
              <w:pStyle w:val="a6"/>
              <w:spacing w:before="0" w:beforeAutospacing="0" w:after="0" w:afterAutospacing="0" w:line="276" w:lineRule="auto"/>
              <w:jc w:val="both"/>
            </w:pPr>
            <w:r w:rsidRPr="003C2F2B">
              <w:t>18. Основні індикатори</w:t>
            </w:r>
            <w:r w:rsidR="001F72DF" w:rsidRPr="003C2F2B">
              <w:t xml:space="preserve"> фаз економічного  циклу</w:t>
            </w:r>
            <w:r w:rsidRPr="003C2F2B">
              <w:t xml:space="preserve">, їх </w:t>
            </w:r>
            <w:proofErr w:type="spellStart"/>
            <w:r w:rsidRPr="003C2F2B">
              <w:t>характеристикка</w:t>
            </w:r>
            <w:proofErr w:type="spellEnd"/>
          </w:p>
          <w:p w:rsidR="00703C79" w:rsidRPr="003C2F2B" w:rsidRDefault="001F72DF" w:rsidP="003C2F2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9.</w:t>
            </w:r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Характеристика структури і особливостей функціонування </w:t>
            </w:r>
            <w:proofErr w:type="spellStart"/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>синергітичні</w:t>
            </w:r>
            <w:proofErr w:type="spellEnd"/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>економічниї</w:t>
            </w:r>
            <w:proofErr w:type="spellEnd"/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истем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20.</w:t>
            </w:r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Структура і характеристика </w:t>
            </w:r>
            <w:proofErr w:type="spellStart"/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>парадигмальної</w:t>
            </w:r>
            <w:proofErr w:type="spellEnd"/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основи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розвитку країн, що розвива</w:t>
            </w:r>
            <w:r w:rsidR="00431A0C" w:rsidRPr="003C2F2B">
              <w:rPr>
                <w:rFonts w:ascii="Times New Roman" w:hAnsi="Times New Roman" w:cs="Times New Roman"/>
                <w:sz w:val="24"/>
                <w:szCs w:val="24"/>
              </w:rPr>
              <w:t>ються</w:t>
            </w:r>
          </w:p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703C79" w:rsidRPr="003C2F2B" w:rsidTr="003C2F2B">
        <w:tc>
          <w:tcPr>
            <w:tcW w:w="2755" w:type="dxa"/>
          </w:tcPr>
          <w:p w:rsidR="00703C79" w:rsidRPr="003C2F2B" w:rsidRDefault="00703C79" w:rsidP="003C2F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Опитування</w:t>
            </w:r>
          </w:p>
        </w:tc>
        <w:tc>
          <w:tcPr>
            <w:tcW w:w="6816" w:type="dxa"/>
          </w:tcPr>
          <w:p w:rsidR="00703C79" w:rsidRPr="003C2F2B" w:rsidRDefault="00703C79" w:rsidP="003C2F2B">
            <w:pPr>
              <w:tabs>
                <w:tab w:val="left" w:pos="6090"/>
              </w:tabs>
              <w:spacing w:line="276" w:lineRule="auto"/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оточний контроль здійснюється під час проведення семінарських занять і має на меті перевірку рівня підготовленості студента до виконання конкретної роботи. Форми проведення поточного контролю: опитування, самостійні роботи, робота в групах, науково-пошукова робота, перевірка виконання індивідуального завдання, тестові контрольні роботи.</w:t>
            </w:r>
          </w:p>
          <w:p w:rsidR="00703C79" w:rsidRPr="003C2F2B" w:rsidRDefault="00703C79" w:rsidP="003C2F2B">
            <w:pPr>
              <w:tabs>
                <w:tab w:val="left" w:pos="6090"/>
              </w:tabs>
              <w:spacing w:line="276" w:lineRule="auto"/>
              <w:ind w:firstLine="70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Після вивчення курсу всі бали набрані студентами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сумуються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703C79" w:rsidRDefault="00703C79" w:rsidP="00703C7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03C79" w:rsidRPr="00536B1D" w:rsidRDefault="00703C79" w:rsidP="00703C79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:rsidR="00703C79" w:rsidRDefault="00703C79" w:rsidP="00703C7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8D4473">
        <w:rPr>
          <w:rFonts w:ascii="Times New Roman" w:hAnsi="Times New Roman"/>
          <w:b/>
          <w:bCs/>
          <w:sz w:val="28"/>
          <w:szCs w:val="28"/>
        </w:rPr>
        <w:t>Структура курсу</w:t>
      </w:r>
    </w:p>
    <w:p w:rsidR="00703C79" w:rsidRPr="008D4473" w:rsidRDefault="003C2F2B" w:rsidP="00703C7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1</w:t>
      </w:r>
      <w:r w:rsidR="00703C79">
        <w:rPr>
          <w:rFonts w:ascii="Times New Roman" w:hAnsi="Times New Roman"/>
          <w:b/>
          <w:bCs/>
          <w:sz w:val="28"/>
          <w:szCs w:val="28"/>
        </w:rPr>
        <w:t>-семестр</w:t>
      </w:r>
    </w:p>
    <w:p w:rsidR="00703C79" w:rsidRDefault="00703C79" w:rsidP="00703C79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2"/>
        <w:gridCol w:w="516"/>
        <w:gridCol w:w="724"/>
        <w:gridCol w:w="640"/>
        <w:gridCol w:w="836"/>
        <w:gridCol w:w="600"/>
        <w:gridCol w:w="973"/>
        <w:gridCol w:w="847"/>
        <w:gridCol w:w="915"/>
        <w:gridCol w:w="388"/>
        <w:gridCol w:w="388"/>
        <w:gridCol w:w="388"/>
        <w:gridCol w:w="983"/>
        <w:gridCol w:w="541"/>
      </w:tblGrid>
      <w:tr w:rsidR="00703C79" w:rsidTr="003C2F2B">
        <w:trPr>
          <w:trHeight w:val="503"/>
        </w:trPr>
        <w:tc>
          <w:tcPr>
            <w:tcW w:w="33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Форм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навчання</w:t>
            </w:r>
            <w:proofErr w:type="spellEnd"/>
          </w:p>
        </w:tc>
        <w:tc>
          <w:tcPr>
            <w:tcW w:w="1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урс</w:t>
            </w:r>
          </w:p>
        </w:tc>
        <w:tc>
          <w:tcPr>
            <w:tcW w:w="1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еместр</w:t>
            </w:r>
          </w:p>
        </w:tc>
        <w:tc>
          <w:tcPr>
            <w:tcW w:w="30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Всь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 аудит (год.)</w:t>
            </w:r>
          </w:p>
        </w:tc>
        <w:tc>
          <w:tcPr>
            <w:tcW w:w="29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Загаль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обсяг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(год.)</w:t>
            </w:r>
          </w:p>
        </w:tc>
        <w:tc>
          <w:tcPr>
            <w:tcW w:w="9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 т. ч. (год.)</w:t>
            </w:r>
          </w:p>
        </w:tc>
        <w:tc>
          <w:tcPr>
            <w:tcW w:w="3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Самост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робота (год.)</w:t>
            </w:r>
          </w:p>
        </w:tc>
        <w:tc>
          <w:tcPr>
            <w:tcW w:w="44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троль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модуль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боти</w:t>
            </w:r>
            <w:proofErr w:type="spellEnd"/>
          </w:p>
        </w:tc>
        <w:tc>
          <w:tcPr>
            <w:tcW w:w="39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зрахунково-графіч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боти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шт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Курсові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роботи</w:t>
            </w:r>
            <w:proofErr w:type="spellEnd"/>
          </w:p>
        </w:tc>
        <w:tc>
          <w:tcPr>
            <w:tcW w:w="59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консультації</w:t>
            </w:r>
            <w:proofErr w:type="spellEnd"/>
          </w:p>
        </w:tc>
        <w:tc>
          <w:tcPr>
            <w:tcW w:w="59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Іспит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03C79" w:rsidTr="003C2F2B">
        <w:trPr>
          <w:trHeight w:val="655"/>
        </w:trPr>
        <w:tc>
          <w:tcPr>
            <w:tcW w:w="33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Лекції</w:t>
            </w:r>
            <w:proofErr w:type="spellEnd"/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Лабораторні</w:t>
            </w:r>
            <w:proofErr w:type="spellEnd"/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Практичні</w:t>
            </w:r>
            <w:proofErr w:type="spellEnd"/>
          </w:p>
        </w:tc>
        <w:tc>
          <w:tcPr>
            <w:tcW w:w="3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3C79" w:rsidRDefault="00703C79" w:rsidP="003D157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3C79" w:rsidTr="003C2F2B"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Денна</w:t>
            </w:r>
            <w:proofErr w:type="spellEnd"/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965D5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м</w:t>
            </w: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3C2F2B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3C2F2B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3C2F2B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0750AC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3C2F2B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3C2F2B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</w:tr>
      <w:tr w:rsidR="00703C79" w:rsidTr="003C2F2B"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Вечірня</w:t>
            </w:r>
            <w:proofErr w:type="spellEnd"/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3C79" w:rsidTr="003C2F2B"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Заочна</w:t>
            </w:r>
            <w:proofErr w:type="spellEnd"/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3C79" w:rsidTr="003C2F2B"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Екстернат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3C79" w:rsidRDefault="00703C79" w:rsidP="003D1578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703C79" w:rsidRDefault="00703C79" w:rsidP="00703C79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:rsidR="003C2F2B" w:rsidRPr="003C2F2B" w:rsidRDefault="003C2F2B" w:rsidP="003C2F2B">
      <w:pPr>
        <w:tabs>
          <w:tab w:val="left" w:pos="6090"/>
        </w:tabs>
        <w:spacing w:after="0" w:line="240" w:lineRule="auto"/>
        <w:jc w:val="center"/>
        <w:rPr>
          <w:rFonts w:ascii="Times New Roman" w:hAnsi="Times New Roman"/>
          <w:bCs/>
          <w:i/>
          <w:sz w:val="28"/>
          <w:szCs w:val="28"/>
        </w:rPr>
      </w:pPr>
      <w:r w:rsidRPr="003C2F2B">
        <w:rPr>
          <w:rFonts w:ascii="Times New Roman" w:hAnsi="Times New Roman"/>
          <w:bCs/>
          <w:i/>
          <w:sz w:val="28"/>
          <w:szCs w:val="28"/>
        </w:rPr>
        <w:lastRenderedPageBreak/>
        <w:t>Схема курсу</w:t>
      </w:r>
    </w:p>
    <w:tbl>
      <w:tblPr>
        <w:tblOverlap w:val="never"/>
        <w:tblW w:w="0" w:type="auto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7"/>
        <w:gridCol w:w="2443"/>
        <w:gridCol w:w="1346"/>
        <w:gridCol w:w="2909"/>
        <w:gridCol w:w="1031"/>
        <w:gridCol w:w="1129"/>
      </w:tblGrid>
      <w:tr w:rsidR="003C2F2B" w:rsidRPr="003C2F2B" w:rsidTr="0049193B">
        <w:trPr>
          <w:trHeight w:val="9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proofErr w:type="spellStart"/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Тиж</w:t>
            </w:r>
            <w:proofErr w:type="spellEnd"/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Тема, план, короткі тез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Форма діяльності (заняття)* 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лекція, самостійна. дискусія, групова робота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Література.*** 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Ресурси в </w:t>
            </w:r>
            <w:proofErr w:type="spellStart"/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інтернеті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 xml:space="preserve">Завдання, </w:t>
            </w:r>
            <w:proofErr w:type="spellStart"/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год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Термін виконання</w:t>
            </w:r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100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Тема1. Теоретичні основи цивілізаційної структури сучасного світу</w:t>
            </w:r>
          </w:p>
          <w:p w:rsidR="003C2F2B" w:rsidRPr="003C2F2B" w:rsidRDefault="003C2F2B" w:rsidP="003C2F2B">
            <w:pPr>
              <w:numPr>
                <w:ilvl w:val="0"/>
                <w:numId w:val="2"/>
              </w:num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оняття “цивілізація”</w:t>
            </w:r>
          </w:p>
          <w:p w:rsidR="003C2F2B" w:rsidRPr="003C2F2B" w:rsidRDefault="003C2F2B" w:rsidP="003C2F2B">
            <w:pPr>
              <w:numPr>
                <w:ilvl w:val="0"/>
                <w:numId w:val="2"/>
              </w:num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пи і види цивілізацій</w:t>
            </w:r>
          </w:p>
          <w:p w:rsidR="003C2F2B" w:rsidRPr="003C2F2B" w:rsidRDefault="003C2F2B" w:rsidP="003C2F2B">
            <w:pPr>
              <w:numPr>
                <w:ilvl w:val="0"/>
                <w:numId w:val="2"/>
              </w:num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Етапи розвитку міжнародного маркетингу.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МаєрД.М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РаухД.Е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іліп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С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сновні    проблеми економічного розвитку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.-К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2003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Пахомов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Ю.Н.,Филип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proofErr w:type="gram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,С</w:t>
            </w:r>
            <w:proofErr w:type="gram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,.Лукьян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.Г.,Макогон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Ю.В. международные стратегии экономического развития.-Киев – Донецк,2001.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іліпенкоА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 Цивілізаційні виміри економічного розвитку.-К.,2002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.</w:t>
            </w:r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spacing w:after="0"/>
              <w:ind w:left="100" w:right="16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Тема 2.Економічний дискурс та його еволюція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3"/>
              </w:numPr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Сутність економічного дискурсу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3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лобальний економічний дискурс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3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Трансформаційний дискурс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3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Дискурс синергізму і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ивелопменталізму</w:t>
            </w:r>
            <w:proofErr w:type="spellEnd"/>
          </w:p>
          <w:p w:rsidR="003C2F2B" w:rsidRPr="003C2F2B" w:rsidRDefault="003C2F2B" w:rsidP="003C2F2B">
            <w:pPr>
              <w:pStyle w:val="a5"/>
              <w:tabs>
                <w:tab w:val="left" w:pos="6090"/>
              </w:tabs>
              <w:ind w:left="413" w:right="16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Опрацювання кейс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Бажал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Ю.М. Економічний розвиток і державна політика.-К.,2001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Економіка знань та її перспективи для України. Наукова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оповід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ь /за ред.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ейца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.М.-К.,2005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ЧухноП.М.Постіндустріальна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економіка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теорія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, практика та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їх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значення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для України</w:t>
            </w:r>
            <w:proofErr w:type="gram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-</w:t>
            </w:r>
            <w:proofErr w:type="gram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.,2003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spacing w:after="0"/>
              <w:ind w:left="100" w:right="16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Тема 3.Теорія економічного </w:t>
            </w: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розвитку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4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Наукове поняття економічного розвитку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4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Вихідні умови і принципи економічного розвитку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4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Соціально – економічні типи економічного розвитку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Практичне </w:t>
            </w: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заняття самостійн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Групов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Опрацювання кейс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огач О.І.Міжнародні інвестиції:теорія та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актика бізнесу у транснаціональних корпораціях.-К.,2005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Рут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Ф.,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іліп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 Міжнародна торгівля та інвестиції.-К.,2005 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мерика:сталий розвиток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-К.,2001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Багров Н.В. Региональная геополитика устойчивого развития.-К.,2002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spacing w:after="0"/>
              <w:ind w:left="100" w:right="16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Тема 4.Концептуальні засади економічного розвитку 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5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актори економічного розвитку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5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Моделі економічного розвитку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5"/>
              </w:numPr>
              <w:spacing w:after="0"/>
              <w:ind w:left="413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орми економічного розвитку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Опрацювання кейс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ендерні стратегії сталого розвитку України.-К.,204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Дейл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Г.  Поза зростанням. Економічна теорія сталого розвитку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.-К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,2005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Осаул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О.Г.Моделювання сталого розвитку соціально – економічних систем.-К.,2001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Основи стійкого розвитку.  Навчальний посібник.   За ред. Мельника Л.Г. – Суми,2005 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pStyle w:val="2"/>
              <w:spacing w:line="276" w:lineRule="auto"/>
              <w:ind w:left="100" w:right="164"/>
              <w:rPr>
                <w:sz w:val="24"/>
                <w:szCs w:val="24"/>
              </w:rPr>
            </w:pPr>
            <w:r w:rsidRPr="003C2F2B">
              <w:rPr>
                <w:sz w:val="24"/>
                <w:szCs w:val="24"/>
              </w:rPr>
              <w:t>Тема5.Економічне зростання. Сутність і типи економічного зростання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9"/>
              </w:numPr>
              <w:ind w:left="413"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Моделі економічного зростання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9"/>
              </w:numPr>
              <w:ind w:left="413"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Джерела і фактори економічного зростання                </w:t>
            </w:r>
          </w:p>
          <w:p w:rsidR="003C2F2B" w:rsidRPr="003C2F2B" w:rsidRDefault="003C2F2B" w:rsidP="003C2F2B">
            <w:pPr>
              <w:pStyle w:val="a5"/>
              <w:numPr>
                <w:ilvl w:val="0"/>
                <w:numId w:val="9"/>
              </w:numPr>
              <w:ind w:left="413"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Фінанси та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кономічне зростанн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Опрацювання кейс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Ілляш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С.М.Управління інноваційним розвитком.-Суми,2003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оу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Р. Фирма, рынок и право</w:t>
            </w:r>
            <w:proofErr w:type="gram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/П</w:t>
            </w:r>
            <w:proofErr w:type="gram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ер. с анг.-Н.Й,1991 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слунд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 Розбудова капіталізму 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нг.-К.,2001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альчинський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С.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Суперечночт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 реформу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онтексті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цивілізаційног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цессу.- К.,2001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spacing w:after="0"/>
              <w:ind w:left="100" w:right="16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Тема 6.Динаміка   економічного розвитку</w:t>
            </w:r>
          </w:p>
          <w:p w:rsidR="003C2F2B" w:rsidRPr="003C2F2B" w:rsidRDefault="003C2F2B" w:rsidP="003C2F2B">
            <w:pPr>
              <w:spacing w:after="0"/>
              <w:ind w:left="413"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1.Концепції економічної динамік </w:t>
            </w:r>
          </w:p>
          <w:p w:rsidR="003C2F2B" w:rsidRPr="003C2F2B" w:rsidRDefault="003C2F2B" w:rsidP="003C2F2B">
            <w:pPr>
              <w:spacing w:after="0"/>
              <w:ind w:left="413"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2.Теорія коливань рівня ділової активності </w:t>
            </w:r>
          </w:p>
          <w:p w:rsidR="003C2F2B" w:rsidRPr="003C2F2B" w:rsidRDefault="003C2F2B" w:rsidP="003C2F2B">
            <w:pPr>
              <w:spacing w:after="0"/>
              <w:ind w:left="413"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3.Види економічних циклів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Практичне заняття самостійн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Групов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Опрацювання кейс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Геєць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В.М.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Нестабільність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та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економічне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зростання.-К.,2000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Жаліло Я.А. Економічне зростання держави:теорія, методологія, практика – К.,2003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Кейнс Дж.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Избранные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произведения /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 - К.,1993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spacing w:after="0"/>
              <w:ind w:left="102" w:right="164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Тема 7.Міжнародне сприяння економічному розвитку</w:t>
            </w:r>
          </w:p>
          <w:p w:rsidR="003C2F2B" w:rsidRPr="003C2F2B" w:rsidRDefault="003C2F2B" w:rsidP="003C2F2B">
            <w:pPr>
              <w:spacing w:after="0"/>
              <w:ind w:left="102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.Міжнародні організації та економічний розвиток</w:t>
            </w:r>
          </w:p>
          <w:p w:rsidR="003C2F2B" w:rsidRPr="003C2F2B" w:rsidRDefault="003C2F2B" w:rsidP="003C2F2B">
            <w:pPr>
              <w:spacing w:after="0"/>
              <w:ind w:left="102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2.Міжнародні стратегії розвитку</w:t>
            </w:r>
          </w:p>
          <w:p w:rsidR="003C2F2B" w:rsidRPr="003C2F2B" w:rsidRDefault="003C2F2B" w:rsidP="003C2F2B">
            <w:pPr>
              <w:spacing w:after="0"/>
              <w:ind w:left="102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 3.Міжнародні інвестиції в економічний розвиток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Практичне заняття 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Групов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Опрацювання кейс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Крючкова І.В. Структурні чинники розвитку економіки України.-К.,2004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Манкін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Н.Г. Макроекономіка /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.-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К.:Основи,2000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Сприяння сталому економічному зростанню в Україні /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з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- К.,2001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  <w:tr w:rsidR="003C2F2B" w:rsidRPr="003C2F2B" w:rsidTr="0049193B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spacing w:after="0"/>
              <w:ind w:left="102" w:right="16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>Тема 8.</w:t>
            </w: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C2F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Глобалізація економічного розвитку    </w:t>
            </w:r>
          </w:p>
          <w:p w:rsidR="003C2F2B" w:rsidRPr="003C2F2B" w:rsidRDefault="003C2F2B" w:rsidP="003C2F2B">
            <w:pPr>
              <w:spacing w:after="0"/>
              <w:ind w:left="102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1.Глобалізація як суспільно – історичний процес</w:t>
            </w:r>
          </w:p>
          <w:p w:rsidR="003C2F2B" w:rsidRPr="003C2F2B" w:rsidRDefault="003C2F2B" w:rsidP="003C2F2B">
            <w:pPr>
              <w:spacing w:after="0"/>
              <w:ind w:left="102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2.Основні етапи економічної глобалізації                               </w:t>
            </w:r>
          </w:p>
          <w:p w:rsidR="003C2F2B" w:rsidRPr="003C2F2B" w:rsidRDefault="003C2F2B" w:rsidP="003C2F2B">
            <w:pPr>
              <w:spacing w:after="0"/>
              <w:ind w:left="102" w:right="16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3.Форми розвитку економічної глобалізації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ind w:left="413" w:right="164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Лекція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Практичне заняття 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Самостійна робот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Опрацювання кейса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Рогач О.І.Міжнародні інвестиції:теорія та практика бізнесу у транснаціональних корпораціях.-К.,2005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Рут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Ф.,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Філіпенко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А. Міжнародна торгівля та інвестиції.-К.,2005 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мерика:сталий розвиток/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Пер.с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анг</w:t>
            </w:r>
            <w:proofErr w:type="spellEnd"/>
            <w:r w:rsidRPr="003C2F2B">
              <w:rPr>
                <w:rFonts w:ascii="Times New Roman" w:hAnsi="Times New Roman" w:cs="Times New Roman"/>
                <w:sz w:val="24"/>
                <w:szCs w:val="24"/>
              </w:rPr>
              <w:t>.-К.,2001</w:t>
            </w:r>
          </w:p>
          <w:p w:rsidR="003C2F2B" w:rsidRPr="003C2F2B" w:rsidRDefault="003C2F2B" w:rsidP="003C2F2B">
            <w:pPr>
              <w:widowControl w:val="0"/>
              <w:shd w:val="clear" w:color="auto" w:fill="FFFFFF"/>
              <w:autoSpaceDE w:val="0"/>
              <w:autoSpaceDN w:val="0"/>
              <w:adjustRightInd w:val="0"/>
              <w:ind w:left="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2F2B">
              <w:rPr>
                <w:rFonts w:ascii="Times New Roman" w:hAnsi="Times New Roman" w:cs="Times New Roman"/>
                <w:sz w:val="24"/>
                <w:szCs w:val="24"/>
              </w:rPr>
              <w:t xml:space="preserve">Багров Н.В. Региональная </w:t>
            </w:r>
            <w:r w:rsidRPr="003C2F2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геополитика устойчивого развития.-К.,2002</w:t>
            </w:r>
          </w:p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C2F2B" w:rsidRPr="003C2F2B" w:rsidRDefault="003C2F2B" w:rsidP="003C2F2B">
            <w:pPr>
              <w:tabs>
                <w:tab w:val="left" w:pos="6090"/>
              </w:tabs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uk-UA"/>
              </w:rPr>
            </w:pPr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 xml:space="preserve">2 </w:t>
            </w:r>
            <w:proofErr w:type="spellStart"/>
            <w:r w:rsidRPr="003C2F2B">
              <w:rPr>
                <w:rFonts w:ascii="Times New Roman" w:hAnsi="Times New Roman" w:cs="Times New Roman"/>
                <w:bCs/>
                <w:sz w:val="24"/>
                <w:szCs w:val="24"/>
                <w:lang w:bidi="uk-UA"/>
              </w:rPr>
              <w:t>тиж</w:t>
            </w:r>
            <w:proofErr w:type="spellEnd"/>
          </w:p>
        </w:tc>
      </w:tr>
    </w:tbl>
    <w:p w:rsidR="00703C79" w:rsidRDefault="00703C79" w:rsidP="003C2F2B">
      <w:pPr>
        <w:pStyle w:val="a5"/>
        <w:tabs>
          <w:tab w:val="left" w:pos="6090"/>
        </w:tabs>
        <w:spacing w:after="0" w:line="240" w:lineRule="auto"/>
        <w:ind w:left="0"/>
        <w:rPr>
          <w:rFonts w:ascii="Times New Roman" w:hAnsi="Times New Roman"/>
          <w:b/>
          <w:bCs/>
          <w:sz w:val="28"/>
          <w:szCs w:val="28"/>
        </w:rPr>
      </w:pPr>
    </w:p>
    <w:p w:rsidR="00703C79" w:rsidRDefault="00703C79" w:rsidP="00703C79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="00703C79" w:rsidRDefault="00703C79" w:rsidP="00703C7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03C79" w:rsidRPr="008E3E7D" w:rsidRDefault="00BD7472" w:rsidP="00703C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Док.геогр.наук</w:t>
      </w:r>
      <w:proofErr w:type="spellEnd"/>
      <w:r w:rsidR="004430D4">
        <w:rPr>
          <w:rFonts w:ascii="Times New Roman" w:hAnsi="Times New Roman" w:cs="Times New Roman"/>
          <w:sz w:val="28"/>
          <w:szCs w:val="28"/>
        </w:rPr>
        <w:t>.</w:t>
      </w:r>
      <w:r w:rsidR="008E3E7D" w:rsidRPr="008E3E7D">
        <w:rPr>
          <w:rFonts w:ascii="Times New Roman" w:hAnsi="Times New Roman" w:cs="Times New Roman"/>
          <w:sz w:val="28"/>
          <w:szCs w:val="28"/>
        </w:rPr>
        <w:t>,</w:t>
      </w:r>
    </w:p>
    <w:p w:rsidR="00703C79" w:rsidRDefault="008E3E7D" w:rsidP="00703C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ф.</w:t>
      </w:r>
      <w:r w:rsidR="00703C79">
        <w:rPr>
          <w:rFonts w:ascii="Times New Roman" w:hAnsi="Times New Roman" w:cs="Times New Roman"/>
          <w:sz w:val="28"/>
          <w:szCs w:val="28"/>
        </w:rPr>
        <w:t xml:space="preserve"> кафедри міжнародних економічних відносин</w:t>
      </w:r>
      <w:r w:rsidR="004430D4">
        <w:rPr>
          <w:rFonts w:ascii="Times New Roman" w:hAnsi="Times New Roman" w:cs="Times New Roman"/>
          <w:sz w:val="28"/>
          <w:szCs w:val="28"/>
        </w:rPr>
        <w:t xml:space="preserve">              Писаренко  С.М.</w:t>
      </w:r>
    </w:p>
    <w:p w:rsidR="00703C79" w:rsidRDefault="00703C79" w:rsidP="00703C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у міжнародних відносин</w:t>
      </w:r>
    </w:p>
    <w:p w:rsidR="00703C79" w:rsidRDefault="00703C79" w:rsidP="00703C79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Львівського національного університету </w:t>
      </w:r>
    </w:p>
    <w:p w:rsidR="002E2A32" w:rsidRDefault="00703C79" w:rsidP="00703C79">
      <w:r>
        <w:rPr>
          <w:rFonts w:ascii="Times New Roman" w:hAnsi="Times New Roman" w:cs="Times New Roman"/>
          <w:sz w:val="28"/>
          <w:szCs w:val="28"/>
        </w:rPr>
        <w:t xml:space="preserve">імені Івана Франка                                                                                                                                   </w:t>
      </w:r>
    </w:p>
    <w:sectPr w:rsidR="002E2A32" w:rsidSect="002E2A3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26E17"/>
    <w:multiLevelType w:val="hybridMultilevel"/>
    <w:tmpl w:val="8CAAFBF4"/>
    <w:lvl w:ilvl="0" w:tplc="5CDA8FD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0F723219"/>
    <w:multiLevelType w:val="hybridMultilevel"/>
    <w:tmpl w:val="5776B020"/>
    <w:lvl w:ilvl="0" w:tplc="2C9602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371" w:hanging="360"/>
      </w:pPr>
    </w:lvl>
    <w:lvl w:ilvl="2" w:tplc="0422001B" w:tentative="1">
      <w:start w:val="1"/>
      <w:numFmt w:val="lowerRoman"/>
      <w:lvlText w:val="%3."/>
      <w:lvlJc w:val="right"/>
      <w:pPr>
        <w:ind w:left="1091" w:hanging="180"/>
      </w:pPr>
    </w:lvl>
    <w:lvl w:ilvl="3" w:tplc="0422000F" w:tentative="1">
      <w:start w:val="1"/>
      <w:numFmt w:val="decimal"/>
      <w:lvlText w:val="%4."/>
      <w:lvlJc w:val="left"/>
      <w:pPr>
        <w:ind w:left="1811" w:hanging="360"/>
      </w:pPr>
    </w:lvl>
    <w:lvl w:ilvl="4" w:tplc="04220019" w:tentative="1">
      <w:start w:val="1"/>
      <w:numFmt w:val="lowerLetter"/>
      <w:lvlText w:val="%5."/>
      <w:lvlJc w:val="left"/>
      <w:pPr>
        <w:ind w:left="2531" w:hanging="360"/>
      </w:pPr>
    </w:lvl>
    <w:lvl w:ilvl="5" w:tplc="0422001B" w:tentative="1">
      <w:start w:val="1"/>
      <w:numFmt w:val="lowerRoman"/>
      <w:lvlText w:val="%6."/>
      <w:lvlJc w:val="right"/>
      <w:pPr>
        <w:ind w:left="3251" w:hanging="180"/>
      </w:pPr>
    </w:lvl>
    <w:lvl w:ilvl="6" w:tplc="0422000F" w:tentative="1">
      <w:start w:val="1"/>
      <w:numFmt w:val="decimal"/>
      <w:lvlText w:val="%7."/>
      <w:lvlJc w:val="left"/>
      <w:pPr>
        <w:ind w:left="3971" w:hanging="360"/>
      </w:pPr>
    </w:lvl>
    <w:lvl w:ilvl="7" w:tplc="04220019" w:tentative="1">
      <w:start w:val="1"/>
      <w:numFmt w:val="lowerLetter"/>
      <w:lvlText w:val="%8."/>
      <w:lvlJc w:val="left"/>
      <w:pPr>
        <w:ind w:left="4691" w:hanging="360"/>
      </w:pPr>
    </w:lvl>
    <w:lvl w:ilvl="8" w:tplc="0422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">
    <w:nsid w:val="11953F10"/>
    <w:multiLevelType w:val="hybridMultilevel"/>
    <w:tmpl w:val="FF723C0A"/>
    <w:lvl w:ilvl="0" w:tplc="3058301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1870328B"/>
    <w:multiLevelType w:val="hybridMultilevel"/>
    <w:tmpl w:val="46A8F55E"/>
    <w:lvl w:ilvl="0" w:tplc="E1C6F93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428A5C8E"/>
    <w:multiLevelType w:val="hybridMultilevel"/>
    <w:tmpl w:val="E1DA2C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3C205F"/>
    <w:multiLevelType w:val="hybridMultilevel"/>
    <w:tmpl w:val="6032CFAE"/>
    <w:lvl w:ilvl="0" w:tplc="C40EE164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627624AA"/>
    <w:multiLevelType w:val="hybridMultilevel"/>
    <w:tmpl w:val="A66859CA"/>
    <w:lvl w:ilvl="0" w:tplc="2C960272">
      <w:start w:val="1"/>
      <w:numFmt w:val="decimal"/>
      <w:lvlText w:val="%1."/>
      <w:lvlJc w:val="left"/>
      <w:pPr>
        <w:ind w:left="177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112B68"/>
    <w:multiLevelType w:val="hybridMultilevel"/>
    <w:tmpl w:val="40FC819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70B51F31"/>
    <w:multiLevelType w:val="hybridMultilevel"/>
    <w:tmpl w:val="8CAAFBF4"/>
    <w:lvl w:ilvl="0" w:tplc="5CDA8FD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8"/>
  </w:num>
  <w:num w:numId="7">
    <w:abstractNumId w:val="1"/>
  </w:num>
  <w:num w:numId="8">
    <w:abstractNumId w:val="6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Y3NzI1NDc2MLNU0lEKTi0uzszPAykwrAUAec0WliwAAAA="/>
  </w:docVars>
  <w:rsids>
    <w:rsidRoot w:val="00703C79"/>
    <w:rsid w:val="000750AC"/>
    <w:rsid w:val="0009075B"/>
    <w:rsid w:val="000C04B9"/>
    <w:rsid w:val="0013033E"/>
    <w:rsid w:val="00165D93"/>
    <w:rsid w:val="001F72DF"/>
    <w:rsid w:val="00215AC8"/>
    <w:rsid w:val="00292468"/>
    <w:rsid w:val="002B570D"/>
    <w:rsid w:val="002E2A32"/>
    <w:rsid w:val="002F5B66"/>
    <w:rsid w:val="00307A54"/>
    <w:rsid w:val="00344C1B"/>
    <w:rsid w:val="003C2F2B"/>
    <w:rsid w:val="003E2EF7"/>
    <w:rsid w:val="00431A0C"/>
    <w:rsid w:val="004430D4"/>
    <w:rsid w:val="004D7611"/>
    <w:rsid w:val="004F3B81"/>
    <w:rsid w:val="00506FD5"/>
    <w:rsid w:val="005B4BCD"/>
    <w:rsid w:val="0060067A"/>
    <w:rsid w:val="00644F3B"/>
    <w:rsid w:val="006E02DF"/>
    <w:rsid w:val="00703C79"/>
    <w:rsid w:val="00723EA5"/>
    <w:rsid w:val="0075679F"/>
    <w:rsid w:val="00766E1B"/>
    <w:rsid w:val="00773D0D"/>
    <w:rsid w:val="007853D6"/>
    <w:rsid w:val="007965D5"/>
    <w:rsid w:val="007E6BD6"/>
    <w:rsid w:val="00816FD0"/>
    <w:rsid w:val="008B0631"/>
    <w:rsid w:val="008C792A"/>
    <w:rsid w:val="008E3E7D"/>
    <w:rsid w:val="00913687"/>
    <w:rsid w:val="00916E42"/>
    <w:rsid w:val="009A0523"/>
    <w:rsid w:val="009B50BD"/>
    <w:rsid w:val="009C6FF2"/>
    <w:rsid w:val="00A046DA"/>
    <w:rsid w:val="00A168CD"/>
    <w:rsid w:val="00A37DCF"/>
    <w:rsid w:val="00BD7472"/>
    <w:rsid w:val="00C211AC"/>
    <w:rsid w:val="00C73160"/>
    <w:rsid w:val="00D430A0"/>
    <w:rsid w:val="00D5463A"/>
    <w:rsid w:val="00D83C0E"/>
    <w:rsid w:val="00DA21A1"/>
    <w:rsid w:val="00E87E70"/>
    <w:rsid w:val="00F43A5B"/>
    <w:rsid w:val="00F43FE5"/>
    <w:rsid w:val="00FD51C5"/>
    <w:rsid w:val="00FE2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03C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703C79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703C79"/>
    <w:pPr>
      <w:ind w:left="720"/>
      <w:contextualSpacing/>
    </w:pPr>
  </w:style>
  <w:style w:type="paragraph" w:styleId="a6">
    <w:name w:val="Normal (Web)"/>
    <w:basedOn w:val="a"/>
    <w:unhideWhenUsed/>
    <w:rsid w:val="00703C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1">
    <w:name w:val="Стиль1"/>
    <w:basedOn w:val="a"/>
    <w:link w:val="10"/>
    <w:qFormat/>
    <w:rsid w:val="00C211AC"/>
    <w:pPr>
      <w:spacing w:after="0" w:line="240" w:lineRule="auto"/>
      <w:ind w:left="709"/>
      <w:jc w:val="both"/>
    </w:pPr>
    <w:rPr>
      <w:rFonts w:ascii="Times New Roman" w:hAnsi="Times New Roman" w:cs="Times New Roman"/>
      <w:b/>
      <w:sz w:val="28"/>
      <w:szCs w:val="28"/>
    </w:rPr>
  </w:style>
  <w:style w:type="paragraph" w:customStyle="1" w:styleId="2">
    <w:name w:val="Стиль2"/>
    <w:basedOn w:val="1"/>
    <w:link w:val="20"/>
    <w:qFormat/>
    <w:rsid w:val="00C211AC"/>
  </w:style>
  <w:style w:type="character" w:customStyle="1" w:styleId="10">
    <w:name w:val="Стиль1 Знак"/>
    <w:basedOn w:val="a0"/>
    <w:link w:val="1"/>
    <w:rsid w:val="00C211AC"/>
    <w:rPr>
      <w:rFonts w:ascii="Times New Roman" w:hAnsi="Times New Roman" w:cs="Times New Roman"/>
      <w:b/>
      <w:sz w:val="28"/>
      <w:szCs w:val="28"/>
    </w:rPr>
  </w:style>
  <w:style w:type="character" w:customStyle="1" w:styleId="20">
    <w:name w:val="Стиль2 Знак"/>
    <w:basedOn w:val="10"/>
    <w:link w:val="2"/>
    <w:rsid w:val="00C211AC"/>
    <w:rPr>
      <w:rFonts w:ascii="Times New Roman" w:hAnsi="Times New Roman" w:cs="Times New Roman"/>
      <w:b/>
      <w:sz w:val="28"/>
      <w:szCs w:val="28"/>
    </w:rPr>
  </w:style>
  <w:style w:type="paragraph" w:customStyle="1" w:styleId="Default">
    <w:name w:val="Default"/>
    <w:rsid w:val="003C2F2B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03C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703C79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703C79"/>
    <w:pPr>
      <w:ind w:left="720"/>
      <w:contextualSpacing/>
    </w:pPr>
  </w:style>
  <w:style w:type="paragraph" w:styleId="a6">
    <w:name w:val="Normal (Web)"/>
    <w:basedOn w:val="a"/>
    <w:unhideWhenUsed/>
    <w:rsid w:val="00703C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1">
    <w:name w:val="Стиль1"/>
    <w:basedOn w:val="a"/>
    <w:link w:val="10"/>
    <w:qFormat/>
    <w:rsid w:val="00C211AC"/>
    <w:pPr>
      <w:spacing w:after="0" w:line="240" w:lineRule="auto"/>
      <w:ind w:left="709"/>
      <w:jc w:val="both"/>
    </w:pPr>
    <w:rPr>
      <w:rFonts w:ascii="Times New Roman" w:hAnsi="Times New Roman" w:cs="Times New Roman"/>
      <w:b/>
      <w:sz w:val="28"/>
      <w:szCs w:val="28"/>
    </w:rPr>
  </w:style>
  <w:style w:type="paragraph" w:customStyle="1" w:styleId="2">
    <w:name w:val="Стиль2"/>
    <w:basedOn w:val="1"/>
    <w:link w:val="20"/>
    <w:qFormat/>
    <w:rsid w:val="00C211AC"/>
  </w:style>
  <w:style w:type="character" w:customStyle="1" w:styleId="10">
    <w:name w:val="Стиль1 Знак"/>
    <w:basedOn w:val="a0"/>
    <w:link w:val="1"/>
    <w:rsid w:val="00C211AC"/>
    <w:rPr>
      <w:rFonts w:ascii="Times New Roman" w:hAnsi="Times New Roman" w:cs="Times New Roman"/>
      <w:b/>
      <w:sz w:val="28"/>
      <w:szCs w:val="28"/>
    </w:rPr>
  </w:style>
  <w:style w:type="character" w:customStyle="1" w:styleId="20">
    <w:name w:val="Стиль2 Знак"/>
    <w:basedOn w:val="10"/>
    <w:link w:val="2"/>
    <w:rsid w:val="00C211AC"/>
    <w:rPr>
      <w:rFonts w:ascii="Times New Roman" w:hAnsi="Times New Roman" w:cs="Times New Roman"/>
      <w:b/>
      <w:sz w:val="28"/>
      <w:szCs w:val="28"/>
    </w:rPr>
  </w:style>
  <w:style w:type="paragraph" w:customStyle="1" w:styleId="Default">
    <w:name w:val="Default"/>
    <w:rsid w:val="003C2F2B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580</Words>
  <Characters>14707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7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ристувач Windows</dc:creator>
  <cp:lastModifiedBy>Ліля</cp:lastModifiedBy>
  <cp:revision>2</cp:revision>
  <dcterms:created xsi:type="dcterms:W3CDTF">2024-01-17T08:50:00Z</dcterms:created>
  <dcterms:modified xsi:type="dcterms:W3CDTF">2024-01-17T08:50:00Z</dcterms:modified>
</cp:coreProperties>
</file>